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0DB87" w14:textId="7BC7DE70" w:rsidR="00CC397D" w:rsidRPr="00D534D3" w:rsidRDefault="00CC397D" w:rsidP="00CC397D">
      <w:pPr>
        <w:rPr>
          <w:lang w:val="en-GB"/>
        </w:rPr>
      </w:pPr>
      <w:commentRangeStart w:id="0"/>
      <w:r w:rsidRPr="00D534D3">
        <w:rPr>
          <w:lang w:val="en-GB"/>
        </w:rPr>
        <w:t>Name:</w:t>
      </w:r>
    </w:p>
    <w:p w14:paraId="1B82962C" w14:textId="5C1AE634" w:rsidR="00CC397D" w:rsidRPr="00D534D3" w:rsidRDefault="00CC397D" w:rsidP="00CC397D">
      <w:pPr>
        <w:rPr>
          <w:lang w:val="en-GB"/>
        </w:rPr>
      </w:pPr>
      <w:r w:rsidRPr="00D534D3">
        <w:rPr>
          <w:lang w:val="en-GB"/>
        </w:rPr>
        <w:t>Department:</w:t>
      </w:r>
      <w:commentRangeEnd w:id="0"/>
      <w:r>
        <w:rPr>
          <w:rStyle w:val="CommentReference"/>
        </w:rPr>
        <w:commentReference w:id="0"/>
      </w:r>
      <w:r w:rsidR="003D471F">
        <w:rPr>
          <w:lang w:val="en-GB"/>
        </w:rPr>
        <w:t xml:space="preserve"> BasAm</w:t>
      </w:r>
      <w:r w:rsidR="00D534D3" w:rsidRPr="00D534D3">
        <w:rPr>
          <w:lang w:val="en-GB"/>
        </w:rPr>
        <w:t>, MatInf, ProdMed, Spo</w:t>
      </w:r>
      <w:r w:rsidR="003D471F">
        <w:rPr>
          <w:lang w:val="en-GB"/>
        </w:rPr>
        <w:t>rt</w:t>
      </w:r>
      <w:r w:rsidR="00D534D3" w:rsidRPr="00D534D3">
        <w:rPr>
          <w:lang w:val="en-GB"/>
        </w:rPr>
        <w:t>FaMed</w:t>
      </w:r>
      <w:bookmarkStart w:id="1" w:name="_GoBack"/>
      <w:bookmarkEnd w:id="1"/>
    </w:p>
    <w:p w14:paraId="3DAD6154" w14:textId="77777777" w:rsidR="00CC397D" w:rsidRPr="00D534D3" w:rsidRDefault="00CC397D" w:rsidP="00CC397D">
      <w:pPr>
        <w:rPr>
          <w:lang w:val="en-GB"/>
        </w:rPr>
      </w:pPr>
    </w:p>
    <w:p w14:paraId="53115D4B" w14:textId="77777777" w:rsidR="0086063E" w:rsidRPr="007B1FF4" w:rsidRDefault="00E40B9E" w:rsidP="00CC397D">
      <w:pPr>
        <w:pStyle w:val="Heading1"/>
        <w:rPr>
          <w:lang w:val="en-GB"/>
        </w:rPr>
      </w:pPr>
      <w:commentRangeStart w:id="2"/>
      <w:r w:rsidRPr="007B1FF4">
        <w:rPr>
          <w:lang w:val="en-GB"/>
        </w:rPr>
        <w:t>Working t</w:t>
      </w:r>
      <w:r w:rsidR="0086063E" w:rsidRPr="007B1FF4">
        <w:rPr>
          <w:lang w:val="en-GB"/>
        </w:rPr>
        <w:t>itle</w:t>
      </w:r>
      <w:r w:rsidRPr="007B1FF4">
        <w:rPr>
          <w:lang w:val="en-GB"/>
        </w:rPr>
        <w:t xml:space="preserve"> (</w:t>
      </w:r>
      <w:proofErr w:type="spellStart"/>
      <w:r w:rsidRPr="007B1FF4">
        <w:rPr>
          <w:lang w:val="en-GB"/>
        </w:rPr>
        <w:t>arbeidstittel</w:t>
      </w:r>
      <w:proofErr w:type="spellEnd"/>
      <w:r w:rsidRPr="007B1FF4">
        <w:rPr>
          <w:lang w:val="en-GB"/>
        </w:rPr>
        <w:t>)</w:t>
      </w:r>
      <w:commentRangeEnd w:id="2"/>
      <w:r w:rsidR="00CC397D">
        <w:rPr>
          <w:rStyle w:val="CommentReference"/>
          <w:rFonts w:ascii="Calibri" w:eastAsiaTheme="minorHAnsi" w:hAnsi="Calibri" w:cs="Times New Roman"/>
          <w:color w:val="auto"/>
        </w:rPr>
        <w:commentReference w:id="2"/>
      </w:r>
    </w:p>
    <w:p w14:paraId="5C34F4EA" w14:textId="2526A36B" w:rsidR="0086063E" w:rsidRPr="007B1FF4" w:rsidRDefault="00904B25">
      <w:pPr>
        <w:rPr>
          <w:i/>
          <w:lang w:val="en-GB"/>
        </w:rPr>
      </w:pPr>
      <w:r w:rsidRPr="007B1FF4">
        <w:rPr>
          <w:i/>
          <w:lang w:val="en-GB"/>
        </w:rPr>
        <w:t>(</w:t>
      </w:r>
      <w:proofErr w:type="gramStart"/>
      <w:r w:rsidRPr="007B1FF4">
        <w:rPr>
          <w:i/>
          <w:lang w:val="en-GB"/>
        </w:rPr>
        <w:t>enter</w:t>
      </w:r>
      <w:proofErr w:type="gramEnd"/>
      <w:r w:rsidRPr="007B1FF4">
        <w:rPr>
          <w:i/>
          <w:lang w:val="en-GB"/>
        </w:rPr>
        <w:t xml:space="preserve"> info here)</w:t>
      </w:r>
    </w:p>
    <w:p w14:paraId="76A499B5" w14:textId="1FAA5926" w:rsidR="0086063E" w:rsidRPr="007B1FF4" w:rsidRDefault="0086063E" w:rsidP="00CC397D">
      <w:pPr>
        <w:pStyle w:val="Heading1"/>
        <w:rPr>
          <w:lang w:val="en-GB"/>
        </w:rPr>
      </w:pPr>
      <w:commentRangeStart w:id="3"/>
      <w:r w:rsidRPr="007B1FF4">
        <w:rPr>
          <w:lang w:val="en-GB"/>
        </w:rPr>
        <w:t>Background</w:t>
      </w:r>
      <w:r w:rsidR="00E40B9E" w:rsidRPr="007B1FF4">
        <w:rPr>
          <w:lang w:val="en-GB"/>
        </w:rPr>
        <w:t xml:space="preserve"> and </w:t>
      </w:r>
      <w:proofErr w:type="spellStart"/>
      <w:r w:rsidR="00D534D3" w:rsidRPr="007B1FF4">
        <w:rPr>
          <w:lang w:val="en-GB"/>
        </w:rPr>
        <w:t>research</w:t>
      </w:r>
      <w:r w:rsidR="00E40B9E" w:rsidRPr="007B1FF4">
        <w:rPr>
          <w:lang w:val="en-GB"/>
        </w:rPr>
        <w:t>focus</w:t>
      </w:r>
      <w:proofErr w:type="spellEnd"/>
      <w:r w:rsidR="00E40B9E" w:rsidRPr="007B1FF4">
        <w:rPr>
          <w:lang w:val="en-GB"/>
        </w:rPr>
        <w:t xml:space="preserve"> (</w:t>
      </w:r>
      <w:proofErr w:type="spellStart"/>
      <w:r w:rsidR="00E40B9E" w:rsidRPr="007B1FF4">
        <w:rPr>
          <w:lang w:val="en-GB"/>
        </w:rPr>
        <w:t>bakgrunn</w:t>
      </w:r>
      <w:proofErr w:type="spellEnd"/>
      <w:r w:rsidR="00E40B9E" w:rsidRPr="007B1FF4">
        <w:rPr>
          <w:lang w:val="en-GB"/>
        </w:rPr>
        <w:t xml:space="preserve"> </w:t>
      </w:r>
      <w:proofErr w:type="spellStart"/>
      <w:proofErr w:type="gramStart"/>
      <w:r w:rsidR="00E40B9E" w:rsidRPr="007B1FF4">
        <w:rPr>
          <w:lang w:val="en-GB"/>
        </w:rPr>
        <w:t>og</w:t>
      </w:r>
      <w:proofErr w:type="spellEnd"/>
      <w:proofErr w:type="gramEnd"/>
      <w:r w:rsidR="00E40B9E" w:rsidRPr="007B1FF4">
        <w:rPr>
          <w:lang w:val="en-GB"/>
        </w:rPr>
        <w:t xml:space="preserve"> </w:t>
      </w:r>
      <w:proofErr w:type="spellStart"/>
      <w:r w:rsidR="00E40B9E" w:rsidRPr="007B1FF4">
        <w:rPr>
          <w:lang w:val="en-GB"/>
        </w:rPr>
        <w:t>problemstilling</w:t>
      </w:r>
      <w:proofErr w:type="spellEnd"/>
      <w:r w:rsidR="00E40B9E" w:rsidRPr="007B1FF4">
        <w:rPr>
          <w:lang w:val="en-GB"/>
        </w:rPr>
        <w:t>)</w:t>
      </w:r>
      <w:commentRangeEnd w:id="3"/>
      <w:r w:rsidR="00CC397D">
        <w:rPr>
          <w:rStyle w:val="CommentReference"/>
          <w:rFonts w:ascii="Calibri" w:eastAsiaTheme="minorHAnsi" w:hAnsi="Calibri" w:cs="Times New Roman"/>
          <w:color w:val="auto"/>
        </w:rPr>
        <w:commentReference w:id="3"/>
      </w:r>
    </w:p>
    <w:p w14:paraId="62F0E197" w14:textId="77777777" w:rsidR="00904B25" w:rsidRPr="00904B25" w:rsidRDefault="00904B25" w:rsidP="00904B25">
      <w:pPr>
        <w:rPr>
          <w:i/>
        </w:rPr>
      </w:pPr>
      <w:r w:rsidRPr="00904B25">
        <w:rPr>
          <w:i/>
        </w:rPr>
        <w:t>(</w:t>
      </w:r>
      <w:proofErr w:type="gramStart"/>
      <w:r w:rsidRPr="00904B25">
        <w:rPr>
          <w:i/>
        </w:rPr>
        <w:t>enter</w:t>
      </w:r>
      <w:proofErr w:type="gramEnd"/>
      <w:r w:rsidRPr="00904B25">
        <w:rPr>
          <w:i/>
        </w:rPr>
        <w:t xml:space="preserve"> info here)</w:t>
      </w:r>
    </w:p>
    <w:p w14:paraId="4147E479" w14:textId="3027A61E" w:rsidR="00E40B9E" w:rsidRDefault="00CC397D" w:rsidP="00CC397D">
      <w:pPr>
        <w:pStyle w:val="Heading1"/>
      </w:pPr>
      <w:commentRangeStart w:id="4"/>
      <w:r>
        <w:t>Aims and ob</w:t>
      </w:r>
      <w:r w:rsidR="00E40B9E">
        <w:t>jectives related to</w:t>
      </w:r>
      <w:r w:rsidR="0086063E">
        <w:t xml:space="preserve"> each article</w:t>
      </w:r>
      <w:r w:rsidR="0082721C">
        <w:t xml:space="preserve"> (</w:t>
      </w:r>
      <w:proofErr w:type="spellStart"/>
      <w:r w:rsidR="0082721C">
        <w:t>Hovedmål</w:t>
      </w:r>
      <w:proofErr w:type="spellEnd"/>
      <w:r w:rsidR="0082721C">
        <w:t xml:space="preserve"> </w:t>
      </w:r>
      <w:proofErr w:type="spellStart"/>
      <w:proofErr w:type="gramStart"/>
      <w:r>
        <w:t>og</w:t>
      </w:r>
      <w:proofErr w:type="spellEnd"/>
      <w:proofErr w:type="gramEnd"/>
      <w:r>
        <w:t xml:space="preserve"> </w:t>
      </w:r>
      <w:proofErr w:type="spellStart"/>
      <w:r>
        <w:t>delmål</w:t>
      </w:r>
      <w:proofErr w:type="spellEnd"/>
      <w:r w:rsidR="00D534D3">
        <w:t xml:space="preserve"> for</w:t>
      </w:r>
      <w:r w:rsidR="0082721C">
        <w:t xml:space="preserve"> </w:t>
      </w:r>
      <w:proofErr w:type="spellStart"/>
      <w:r w:rsidR="0082721C">
        <w:t>hver</w:t>
      </w:r>
      <w:proofErr w:type="spellEnd"/>
      <w:r w:rsidR="0082721C">
        <w:t xml:space="preserve"> </w:t>
      </w:r>
      <w:proofErr w:type="spellStart"/>
      <w:r w:rsidR="0082721C">
        <w:t>artikkel</w:t>
      </w:r>
      <w:proofErr w:type="spellEnd"/>
      <w:r w:rsidR="0082721C">
        <w:t>)</w:t>
      </w:r>
      <w:r w:rsidR="00E40B9E">
        <w:t xml:space="preserve"> </w:t>
      </w:r>
      <w:commentRangeEnd w:id="4"/>
      <w:r>
        <w:rPr>
          <w:rStyle w:val="CommentReference"/>
        </w:rPr>
        <w:commentReference w:id="4"/>
      </w:r>
    </w:p>
    <w:p w14:paraId="4E0B5105" w14:textId="77777777" w:rsidR="00904B25" w:rsidRPr="0082721C" w:rsidRDefault="00904B25" w:rsidP="00904B25">
      <w:pPr>
        <w:rPr>
          <w:i/>
        </w:rPr>
      </w:pPr>
      <w:r w:rsidRPr="0082721C">
        <w:rPr>
          <w:i/>
        </w:rPr>
        <w:t>(</w:t>
      </w:r>
      <w:proofErr w:type="gramStart"/>
      <w:r w:rsidRPr="0082721C">
        <w:rPr>
          <w:i/>
        </w:rPr>
        <w:t>enter</w:t>
      </w:r>
      <w:proofErr w:type="gramEnd"/>
      <w:r w:rsidRPr="0082721C">
        <w:rPr>
          <w:i/>
        </w:rPr>
        <w:t xml:space="preserve"> info here)</w:t>
      </w:r>
    </w:p>
    <w:p w14:paraId="526C7507" w14:textId="77777777" w:rsidR="00D534D3" w:rsidRDefault="00D534D3" w:rsidP="00D534D3">
      <w:pPr>
        <w:pStyle w:val="Heading1"/>
      </w:pPr>
      <w:commentRangeStart w:id="5"/>
      <w:r>
        <w:t>Expected publication numbered 1-x (</w:t>
      </w:r>
      <w:proofErr w:type="spellStart"/>
      <w:r>
        <w:t>Planlagte</w:t>
      </w:r>
      <w:proofErr w:type="spellEnd"/>
      <w:r>
        <w:t xml:space="preserve"> </w:t>
      </w:r>
      <w:proofErr w:type="spellStart"/>
      <w:r>
        <w:t>publikasjoner</w:t>
      </w:r>
      <w:proofErr w:type="spellEnd"/>
      <w:r>
        <w:t xml:space="preserve"> 1-x)</w:t>
      </w:r>
      <w:commentRangeEnd w:id="5"/>
      <w:r>
        <w:rPr>
          <w:rStyle w:val="CommentReference"/>
        </w:rPr>
        <w:commentReference w:id="5"/>
      </w:r>
    </w:p>
    <w:p w14:paraId="222C8CF8" w14:textId="77777777" w:rsidR="00D534D3" w:rsidRPr="00D534D3" w:rsidRDefault="00D534D3" w:rsidP="00D534D3">
      <w:pPr>
        <w:rPr>
          <w:i/>
        </w:rPr>
      </w:pPr>
      <w:r w:rsidRPr="00D534D3">
        <w:rPr>
          <w:i/>
        </w:rPr>
        <w:t>(</w:t>
      </w:r>
      <w:proofErr w:type="gramStart"/>
      <w:r w:rsidRPr="00D534D3">
        <w:rPr>
          <w:i/>
        </w:rPr>
        <w:t>enter</w:t>
      </w:r>
      <w:proofErr w:type="gramEnd"/>
      <w:r w:rsidRPr="00D534D3">
        <w:rPr>
          <w:i/>
        </w:rPr>
        <w:t xml:space="preserve"> info here)</w:t>
      </w:r>
    </w:p>
    <w:p w14:paraId="4DD291B4" w14:textId="77777777" w:rsidR="00D534D3" w:rsidRPr="00D534D3" w:rsidRDefault="00D534D3" w:rsidP="00D534D3"/>
    <w:p w14:paraId="0126A342" w14:textId="3180B2C4" w:rsidR="0086063E" w:rsidRDefault="0086063E" w:rsidP="00CC397D">
      <w:pPr>
        <w:pStyle w:val="Heading1"/>
      </w:pPr>
      <w:commentRangeStart w:id="6"/>
      <w:r>
        <w:t>Methods to be used in each article</w:t>
      </w:r>
      <w:r w:rsidR="00CC397D">
        <w:t xml:space="preserve"> (</w:t>
      </w:r>
      <w:proofErr w:type="spellStart"/>
      <w:r w:rsidR="00CC397D">
        <w:t>Metodebeskrivelse</w:t>
      </w:r>
      <w:proofErr w:type="spellEnd"/>
      <w:r w:rsidR="00CC397D">
        <w:t xml:space="preserve"> for </w:t>
      </w:r>
      <w:proofErr w:type="spellStart"/>
      <w:r w:rsidR="00CC397D">
        <w:t>hver</w:t>
      </w:r>
      <w:proofErr w:type="spellEnd"/>
      <w:r w:rsidR="0082721C">
        <w:t xml:space="preserve"> </w:t>
      </w:r>
      <w:proofErr w:type="spellStart"/>
      <w:r w:rsidR="0082721C">
        <w:t>artikkel</w:t>
      </w:r>
      <w:proofErr w:type="spellEnd"/>
      <w:r w:rsidR="0082721C">
        <w:t>)</w:t>
      </w:r>
      <w:commentRangeEnd w:id="6"/>
      <w:r w:rsidR="00D534D3">
        <w:rPr>
          <w:rStyle w:val="CommentReference"/>
          <w:rFonts w:ascii="Calibri" w:eastAsiaTheme="minorHAnsi" w:hAnsi="Calibri" w:cs="Times New Roman"/>
          <w:color w:val="auto"/>
        </w:rPr>
        <w:commentReference w:id="6"/>
      </w:r>
    </w:p>
    <w:p w14:paraId="23300DA0" w14:textId="77777777" w:rsidR="00904B25" w:rsidRPr="0082721C" w:rsidRDefault="00904B25" w:rsidP="00904B25">
      <w:pPr>
        <w:rPr>
          <w:i/>
        </w:rPr>
      </w:pPr>
      <w:r w:rsidRPr="0082721C">
        <w:rPr>
          <w:i/>
        </w:rPr>
        <w:t>(</w:t>
      </w:r>
      <w:proofErr w:type="gramStart"/>
      <w:r w:rsidRPr="0082721C">
        <w:rPr>
          <w:i/>
        </w:rPr>
        <w:t>enter</w:t>
      </w:r>
      <w:proofErr w:type="gramEnd"/>
      <w:r w:rsidRPr="0082721C">
        <w:rPr>
          <w:i/>
        </w:rPr>
        <w:t xml:space="preserve"> info here)</w:t>
      </w:r>
    </w:p>
    <w:p w14:paraId="4251C59C" w14:textId="77777777" w:rsidR="0086063E" w:rsidRDefault="0086063E">
      <w:pPr>
        <w:rPr>
          <w:b/>
        </w:rPr>
      </w:pPr>
    </w:p>
    <w:p w14:paraId="2137B828" w14:textId="67D73568" w:rsidR="0086063E" w:rsidRPr="00D534D3" w:rsidRDefault="0086063E" w:rsidP="00D534D3">
      <w:pPr>
        <w:pStyle w:val="Heading1"/>
        <w:rPr>
          <w:b/>
          <w:lang w:val="en-GB"/>
        </w:rPr>
      </w:pPr>
      <w:commentRangeStart w:id="7"/>
      <w:r w:rsidRPr="00D534D3">
        <w:rPr>
          <w:b/>
          <w:lang w:val="en-GB"/>
        </w:rPr>
        <w:t xml:space="preserve">Work plan </w:t>
      </w:r>
      <w:r w:rsidR="00D534D3" w:rsidRPr="00D534D3">
        <w:rPr>
          <w:b/>
          <w:lang w:val="en-GB"/>
        </w:rPr>
        <w:t>(</w:t>
      </w:r>
      <w:proofErr w:type="spellStart"/>
      <w:r w:rsidR="00D534D3">
        <w:rPr>
          <w:b/>
          <w:lang w:val="en-GB"/>
        </w:rPr>
        <w:t>fremdriftsplan</w:t>
      </w:r>
      <w:proofErr w:type="spellEnd"/>
      <w:r w:rsidR="00D534D3">
        <w:rPr>
          <w:b/>
          <w:lang w:val="en-GB"/>
        </w:rPr>
        <w:t>) as a</w:t>
      </w:r>
      <w:r w:rsidR="00D534D3" w:rsidRPr="00D534D3">
        <w:rPr>
          <w:b/>
          <w:lang w:val="en-GB"/>
        </w:rPr>
        <w:t xml:space="preserve"> </w:t>
      </w:r>
      <w:r w:rsidR="00D534D3">
        <w:rPr>
          <w:b/>
          <w:lang w:val="en-GB"/>
        </w:rPr>
        <w:t xml:space="preserve">smart </w:t>
      </w:r>
      <w:hyperlink r:id="rId8" w:history="1">
        <w:proofErr w:type="spellStart"/>
        <w:r w:rsidR="0048714C" w:rsidRPr="00D534D3">
          <w:rPr>
            <w:rStyle w:val="Hyperlink"/>
            <w:b/>
            <w:lang w:val="en-GB"/>
          </w:rPr>
          <w:t>Gannt</w:t>
        </w:r>
        <w:proofErr w:type="spellEnd"/>
        <w:r w:rsidR="0048714C" w:rsidRPr="00D534D3">
          <w:rPr>
            <w:rStyle w:val="Hyperlink"/>
            <w:b/>
            <w:lang w:val="en-GB"/>
          </w:rPr>
          <w:t xml:space="preserve"> Chart</w:t>
        </w:r>
      </w:hyperlink>
      <w:r w:rsidR="0048714C" w:rsidRPr="00D534D3">
        <w:rPr>
          <w:b/>
          <w:lang w:val="en-GB"/>
        </w:rPr>
        <w:t xml:space="preserve"> </w:t>
      </w:r>
      <w:commentRangeEnd w:id="7"/>
      <w:r w:rsidR="00D534D3">
        <w:rPr>
          <w:rStyle w:val="CommentReference"/>
          <w:rFonts w:ascii="Calibri" w:eastAsiaTheme="minorHAnsi" w:hAnsi="Calibri" w:cs="Times New Roman"/>
          <w:color w:val="auto"/>
        </w:rPr>
        <w:commentReference w:id="7"/>
      </w:r>
    </w:p>
    <w:p w14:paraId="71A08B21" w14:textId="40D669B6" w:rsidR="00953D08" w:rsidRPr="00904B25" w:rsidRDefault="00904B25">
      <w:pPr>
        <w:rPr>
          <w:i/>
        </w:rPr>
      </w:pPr>
      <w:r w:rsidRPr="00904B25">
        <w:rPr>
          <w:i/>
        </w:rPr>
        <w:t>(</w:t>
      </w:r>
      <w:proofErr w:type="gramStart"/>
      <w:r w:rsidRPr="00904B25">
        <w:rPr>
          <w:i/>
        </w:rPr>
        <w:t>enter</w:t>
      </w:r>
      <w:proofErr w:type="gramEnd"/>
      <w:r w:rsidRPr="00904B25">
        <w:rPr>
          <w:i/>
        </w:rPr>
        <w:t xml:space="preserve"> info here</w:t>
      </w:r>
      <w:r w:rsidR="00D534D3">
        <w:rPr>
          <w:i/>
        </w:rPr>
        <w:t>)</w:t>
      </w:r>
      <w:r w:rsidR="0086063E" w:rsidRPr="00904B25">
        <w:rPr>
          <w:i/>
        </w:rPr>
        <w:t xml:space="preserve"> </w:t>
      </w:r>
    </w:p>
    <w:p w14:paraId="37065E76" w14:textId="77777777" w:rsidR="00F216C8" w:rsidRDefault="00F216C8"/>
    <w:tbl>
      <w:tblPr>
        <w:tblW w:w="0" w:type="auto"/>
        <w:tblInd w:w="-5" w:type="dxa"/>
        <w:tblCellMar>
          <w:left w:w="0" w:type="dxa"/>
          <w:right w:w="0" w:type="dxa"/>
        </w:tblCellMar>
        <w:tblLook w:val="04A0" w:firstRow="1" w:lastRow="0" w:firstColumn="1" w:lastColumn="0" w:noHBand="0" w:noVBand="1"/>
      </w:tblPr>
      <w:tblGrid>
        <w:gridCol w:w="3893"/>
        <w:gridCol w:w="328"/>
        <w:gridCol w:w="328"/>
        <w:gridCol w:w="328"/>
        <w:gridCol w:w="328"/>
        <w:gridCol w:w="328"/>
        <w:gridCol w:w="328"/>
        <w:gridCol w:w="328"/>
        <w:gridCol w:w="328"/>
        <w:gridCol w:w="328"/>
        <w:gridCol w:w="328"/>
        <w:gridCol w:w="328"/>
        <w:gridCol w:w="328"/>
        <w:gridCol w:w="328"/>
        <w:gridCol w:w="328"/>
        <w:gridCol w:w="328"/>
        <w:gridCol w:w="328"/>
      </w:tblGrid>
      <w:tr w:rsidR="00D534D3" w14:paraId="4EE3F863" w14:textId="77777777" w:rsidTr="00FF5CC3">
        <w:trPr>
          <w:trHeight w:val="290"/>
        </w:trPr>
        <w:tc>
          <w:tcPr>
            <w:tcW w:w="0" w:type="auto"/>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tcPr>
          <w:p w14:paraId="44B9ED9D" w14:textId="77777777" w:rsidR="00D534D3" w:rsidRDefault="00D534D3" w:rsidP="00904B25">
            <w:pPr>
              <w:rPr>
                <w:color w:val="000000"/>
              </w:rPr>
            </w:pP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639D7FED" w14:textId="113FBD8E" w:rsidR="00D534D3" w:rsidRDefault="00D534D3" w:rsidP="00EA7657">
            <w:pPr>
              <w:jc w:val="center"/>
              <w:rPr>
                <w:color w:val="000000"/>
              </w:rPr>
            </w:pPr>
            <w:r>
              <w:rPr>
                <w:color w:val="000000"/>
              </w:rPr>
              <w:t>2018</w:t>
            </w: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10E052ED" w14:textId="08603A59" w:rsidR="00D534D3" w:rsidRDefault="00D534D3" w:rsidP="00EA7657">
            <w:pPr>
              <w:jc w:val="center"/>
              <w:rPr>
                <w:color w:val="000000"/>
              </w:rPr>
            </w:pPr>
            <w:r>
              <w:rPr>
                <w:color w:val="000000"/>
              </w:rPr>
              <w:t>2019</w:t>
            </w:r>
          </w:p>
        </w:tc>
        <w:tc>
          <w:tcPr>
            <w:tcW w:w="0" w:type="auto"/>
            <w:gridSpan w:val="4"/>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tcPr>
          <w:p w14:paraId="6D31E94B" w14:textId="0BD3775A" w:rsidR="00D534D3" w:rsidRDefault="00D534D3" w:rsidP="00EA7657">
            <w:pPr>
              <w:jc w:val="center"/>
              <w:rPr>
                <w:color w:val="000000"/>
              </w:rPr>
            </w:pPr>
            <w:r>
              <w:rPr>
                <w:color w:val="000000"/>
              </w:rPr>
              <w:t>2012</w:t>
            </w:r>
          </w:p>
        </w:tc>
        <w:tc>
          <w:tcPr>
            <w:tcW w:w="0" w:type="auto"/>
            <w:gridSpan w:val="4"/>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tcPr>
          <w:p w14:paraId="60EBBDFA" w14:textId="36ABB62B" w:rsidR="00D534D3" w:rsidRDefault="00D534D3" w:rsidP="00EA7657">
            <w:pPr>
              <w:jc w:val="center"/>
              <w:rPr>
                <w:color w:val="000000"/>
              </w:rPr>
            </w:pPr>
            <w:r>
              <w:rPr>
                <w:color w:val="000000"/>
              </w:rPr>
              <w:t>2012</w:t>
            </w:r>
          </w:p>
        </w:tc>
      </w:tr>
      <w:tr w:rsidR="00904B25" w14:paraId="24D339C6" w14:textId="77777777" w:rsidTr="00EA7657">
        <w:trPr>
          <w:trHeight w:val="290"/>
        </w:trPr>
        <w:tc>
          <w:tcPr>
            <w:tcW w:w="0" w:type="auto"/>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hideMark/>
          </w:tcPr>
          <w:p w14:paraId="0A6296E2" w14:textId="74786B68" w:rsidR="009319CB" w:rsidRDefault="00D534D3" w:rsidP="00904B25">
            <w:pPr>
              <w:rPr>
                <w:color w:val="000000"/>
              </w:rPr>
            </w:pPr>
            <w:r>
              <w:rPr>
                <w:color w:val="000000"/>
              </w:rPr>
              <w:t>Quarter</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0343108E"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EDED0C2"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04FB6CA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3C845321"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B75FA9F"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81C733D"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367DBDF5"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10ED2ED5"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762A5826"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5184A18A"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dashed" w:sz="8" w:space="0" w:color="5B9BD5"/>
            </w:tcBorders>
            <w:noWrap/>
            <w:tcMar>
              <w:top w:w="0" w:type="dxa"/>
              <w:left w:w="108" w:type="dxa"/>
              <w:bottom w:w="0" w:type="dxa"/>
              <w:right w:w="108" w:type="dxa"/>
            </w:tcMar>
            <w:vAlign w:val="bottom"/>
            <w:hideMark/>
          </w:tcPr>
          <w:p w14:paraId="68360F2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noWrap/>
            <w:tcMar>
              <w:top w:w="0" w:type="dxa"/>
              <w:left w:w="108" w:type="dxa"/>
              <w:bottom w:w="0" w:type="dxa"/>
              <w:right w:w="108" w:type="dxa"/>
            </w:tcMar>
            <w:vAlign w:val="bottom"/>
            <w:hideMark/>
          </w:tcPr>
          <w:p w14:paraId="7CF0848A" w14:textId="77777777" w:rsidR="009319CB" w:rsidRDefault="009319CB" w:rsidP="00EA7657">
            <w:pPr>
              <w:jc w:val="center"/>
              <w:rPr>
                <w:color w:val="000000"/>
              </w:rPr>
            </w:pPr>
            <w:r>
              <w:rPr>
                <w:color w:val="000000"/>
              </w:rPr>
              <w:t>4</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32198A82" w14:textId="77777777" w:rsidR="009319CB" w:rsidRDefault="009319CB" w:rsidP="00EA7657">
            <w:pPr>
              <w:jc w:val="center"/>
              <w:rPr>
                <w:color w:val="000000"/>
              </w:rPr>
            </w:pPr>
            <w:r>
              <w:rPr>
                <w:color w:val="000000"/>
              </w:rPr>
              <w:t>1</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18E3781E" w14:textId="77777777" w:rsidR="009319CB" w:rsidRDefault="009319CB" w:rsidP="00EA7657">
            <w:pPr>
              <w:jc w:val="center"/>
              <w:rPr>
                <w:color w:val="000000"/>
              </w:rPr>
            </w:pPr>
            <w:r>
              <w:rPr>
                <w:color w:val="000000"/>
              </w:rPr>
              <w:t>2</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6983D709" w14:textId="77777777" w:rsidR="009319CB" w:rsidRDefault="009319CB" w:rsidP="00EA7657">
            <w:pPr>
              <w:jc w:val="center"/>
              <w:rPr>
                <w:color w:val="000000"/>
              </w:rPr>
            </w:pPr>
            <w:r>
              <w:rPr>
                <w:color w:val="000000"/>
              </w:rPr>
              <w:t>3</w:t>
            </w:r>
          </w:p>
        </w:tc>
        <w:tc>
          <w:tcPr>
            <w:tcW w:w="0" w:type="auto"/>
            <w:tcBorders>
              <w:top w:val="single" w:sz="8" w:space="0" w:color="auto"/>
              <w:left w:val="nil"/>
              <w:bottom w:val="single" w:sz="8" w:space="0" w:color="auto"/>
              <w:right w:val="single" w:sz="8" w:space="0" w:color="5B9BD5"/>
            </w:tcBorders>
            <w:tcMar>
              <w:top w:w="0" w:type="dxa"/>
              <w:left w:w="108" w:type="dxa"/>
              <w:bottom w:w="0" w:type="dxa"/>
              <w:right w:w="108" w:type="dxa"/>
            </w:tcMar>
            <w:vAlign w:val="bottom"/>
            <w:hideMark/>
          </w:tcPr>
          <w:p w14:paraId="01DD60B2" w14:textId="77777777" w:rsidR="009319CB" w:rsidRDefault="009319CB" w:rsidP="00EA7657">
            <w:pPr>
              <w:jc w:val="center"/>
              <w:rPr>
                <w:color w:val="000000"/>
              </w:rPr>
            </w:pPr>
            <w:r>
              <w:rPr>
                <w:color w:val="000000"/>
              </w:rPr>
              <w:t>4</w:t>
            </w:r>
          </w:p>
        </w:tc>
      </w:tr>
      <w:tr w:rsidR="00D534D3" w14:paraId="54DB774C" w14:textId="77777777" w:rsidTr="00BC4862">
        <w:trPr>
          <w:trHeight w:val="290"/>
        </w:trPr>
        <w:tc>
          <w:tcPr>
            <w:tcW w:w="0" w:type="auto"/>
            <w:gridSpan w:val="17"/>
            <w:tcBorders>
              <w:top w:val="single" w:sz="8" w:space="0" w:color="auto"/>
              <w:left w:val="single" w:sz="8" w:space="0" w:color="5B9BD5"/>
              <w:bottom w:val="single" w:sz="8" w:space="0" w:color="auto"/>
              <w:right w:val="single" w:sz="8" w:space="0" w:color="5B9BD5"/>
            </w:tcBorders>
            <w:noWrap/>
            <w:tcMar>
              <w:top w:w="0" w:type="dxa"/>
              <w:left w:w="108" w:type="dxa"/>
              <w:bottom w:w="0" w:type="dxa"/>
              <w:right w:w="108" w:type="dxa"/>
            </w:tcMar>
            <w:vAlign w:val="bottom"/>
            <w:hideMark/>
          </w:tcPr>
          <w:p w14:paraId="79A54881" w14:textId="674BE97A" w:rsidR="00D534D3" w:rsidRDefault="00D534D3" w:rsidP="00D534D3">
            <w:pPr>
              <w:rPr>
                <w:color w:val="000000"/>
              </w:rPr>
            </w:pPr>
            <w:r>
              <w:rPr>
                <w:color w:val="000000"/>
              </w:rPr>
              <w:t>Activity1</w:t>
            </w:r>
          </w:p>
        </w:tc>
      </w:tr>
      <w:tr w:rsidR="00904B25" w14:paraId="20FA88CF"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hideMark/>
          </w:tcPr>
          <w:p w14:paraId="027C70F6" w14:textId="7021B051" w:rsidR="00F216C8" w:rsidRPr="00904B25" w:rsidRDefault="00904B25">
            <w:pPr>
              <w:rPr>
                <w:i/>
                <w:color w:val="000000"/>
              </w:rPr>
            </w:pPr>
            <w:r w:rsidRPr="00904B25">
              <w:rPr>
                <w:i/>
                <w:color w:val="000000"/>
              </w:rPr>
              <w:t>E</w:t>
            </w:r>
            <w:r w:rsidR="00F216C8" w:rsidRPr="00904B25">
              <w:rPr>
                <w:i/>
                <w:color w:val="000000"/>
              </w:rPr>
              <w:t>xperimental work article 1</w:t>
            </w:r>
            <w:r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7B063261" w14:textId="77777777" w:rsidR="00F216C8" w:rsidRDefault="00F216C8">
            <w:pP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37C7A91B"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01AF3094" w14:textId="77777777" w:rsidR="00F216C8" w:rsidRDefault="00F216C8">
            <w:pPr>
              <w:jc w:val="center"/>
              <w:rPr>
                <w:color w:val="00B050"/>
              </w:rPr>
            </w:pPr>
            <w:r>
              <w:rPr>
                <w:color w:val="00B05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8E740F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AB4C54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4007149"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006BE1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DB801AD"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7252AF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7EDBC10"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654A18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7C5B19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63A4612"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49EE91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F602AC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756334A" w14:textId="77777777" w:rsidR="00F216C8" w:rsidRDefault="00F216C8">
            <w:pPr>
              <w:jc w:val="center"/>
              <w:rPr>
                <w:color w:val="000000"/>
              </w:rPr>
            </w:pPr>
          </w:p>
        </w:tc>
      </w:tr>
      <w:tr w:rsidR="00904B25" w14:paraId="7E58EA78"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hideMark/>
          </w:tcPr>
          <w:p w14:paraId="465F2864" w14:textId="6A5D0247" w:rsidR="00F216C8" w:rsidRPr="00904B25" w:rsidRDefault="00F216C8">
            <w:pPr>
              <w:rPr>
                <w:i/>
                <w:color w:val="000000"/>
              </w:rPr>
            </w:pPr>
            <w:r w:rsidRPr="00904B25">
              <w:rPr>
                <w:i/>
                <w:color w:val="000000"/>
              </w:rPr>
              <w:t>Analysis article 1</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B9D7133"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20C887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5DB4BD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hideMark/>
          </w:tcPr>
          <w:p w14:paraId="28FA3E05"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hideMark/>
          </w:tcPr>
          <w:p w14:paraId="232A0C67" w14:textId="77777777" w:rsidR="00F216C8" w:rsidRDefault="00F216C8">
            <w:pPr>
              <w:jc w:val="center"/>
              <w:rPr>
                <w:color w:val="00B050"/>
              </w:rPr>
            </w:pPr>
            <w:r>
              <w:rPr>
                <w:color w:val="00B05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F2A82F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CEE21E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69695C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9FC890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821789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71BB7F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D6D04F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7A63BB09"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F0B438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E2A643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B545BF7" w14:textId="77777777" w:rsidR="00F216C8" w:rsidRDefault="00F216C8">
            <w:pPr>
              <w:jc w:val="center"/>
              <w:rPr>
                <w:color w:val="000000"/>
              </w:rPr>
            </w:pPr>
          </w:p>
        </w:tc>
      </w:tr>
      <w:tr w:rsidR="00904B25" w14:paraId="20822A8D"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3427F255" w14:textId="1E93274C" w:rsidR="00F216C8" w:rsidRPr="00904B25" w:rsidRDefault="00F216C8">
            <w:pPr>
              <w:rPr>
                <w:i/>
                <w:color w:val="000000"/>
              </w:rPr>
            </w:pPr>
            <w:r w:rsidRPr="00904B25">
              <w:rPr>
                <w:i/>
                <w:color w:val="000000"/>
              </w:rPr>
              <w:t>Take course x</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B8880B7"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EBEE48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C51757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1C153EF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61C40B2"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4EADFC1" w14:textId="77777777" w:rsidR="00F216C8" w:rsidRPr="00F216C8" w:rsidRDefault="00F216C8">
            <w:pPr>
              <w:jc w:val="center"/>
              <w:rPr>
                <w:rFonts w:ascii="Times New Roman" w:hAnsi="Times New Roman"/>
                <w:color w:val="FF0000"/>
                <w:sz w:val="20"/>
                <w:szCs w:val="20"/>
              </w:rPr>
            </w:pPr>
            <w:r>
              <w:rPr>
                <w:rFonts w:ascii="Times New Roman" w:hAnsi="Times New Roman"/>
                <w:color w:val="FF0000"/>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196C8F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0A80A5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9A07874"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C39C85E"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FC8955E"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D16FB1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5AC3158"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79EDE47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661BD5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EA95080" w14:textId="77777777" w:rsidR="00F216C8" w:rsidRDefault="00F216C8">
            <w:pPr>
              <w:jc w:val="center"/>
              <w:rPr>
                <w:color w:val="000000"/>
              </w:rPr>
            </w:pPr>
          </w:p>
        </w:tc>
      </w:tr>
      <w:tr w:rsidR="00904B25" w14:paraId="186B16DB"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3CA713DA" w14:textId="6CC1BF78" w:rsidR="00F216C8" w:rsidRPr="00904B25" w:rsidRDefault="00904B25" w:rsidP="00904B25">
            <w:pPr>
              <w:rPr>
                <w:i/>
                <w:color w:val="000000"/>
              </w:rPr>
            </w:pPr>
            <w:r w:rsidRPr="00904B25">
              <w:rPr>
                <w:i/>
                <w:color w:val="000000"/>
              </w:rPr>
              <w:t>E</w:t>
            </w:r>
            <w:r w:rsidR="00F216C8" w:rsidRPr="00904B25">
              <w:rPr>
                <w:i/>
                <w:color w:val="000000"/>
              </w:rPr>
              <w:t>xperimental work article 2</w:t>
            </w:r>
            <w:r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0B1679C"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0E0CE9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B619D7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AE2C3A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879E82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7CC7A1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A737361" w14:textId="77777777" w:rsidR="00F216C8" w:rsidRPr="00F216C8" w:rsidRDefault="00F216C8">
            <w:pPr>
              <w:jc w:val="center"/>
              <w:rPr>
                <w:color w:val="0070C0"/>
              </w:rPr>
            </w:pPr>
            <w:r w:rsidRPr="00F216C8">
              <w:rPr>
                <w:color w:val="0070C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A1E3996" w14:textId="77777777" w:rsidR="00F216C8" w:rsidRPr="00F216C8" w:rsidRDefault="00F216C8">
            <w:pPr>
              <w:jc w:val="center"/>
              <w:rPr>
                <w:color w:val="0070C0"/>
              </w:rPr>
            </w:pPr>
            <w:r w:rsidRPr="00F216C8">
              <w:rPr>
                <w:color w:val="0070C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494182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06FF9F2"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2D487F7"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E70DA68"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A77B327"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D20C42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D12A02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E95EB27" w14:textId="77777777" w:rsidR="00F216C8" w:rsidRDefault="00F216C8">
            <w:pPr>
              <w:jc w:val="center"/>
              <w:rPr>
                <w:color w:val="000000"/>
              </w:rPr>
            </w:pPr>
          </w:p>
        </w:tc>
      </w:tr>
      <w:tr w:rsidR="00904B25" w14:paraId="1B66FD73"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F58814F" w14:textId="7B9A4368" w:rsidR="00F216C8" w:rsidRPr="00904B25" w:rsidRDefault="00F216C8">
            <w:pPr>
              <w:rPr>
                <w:i/>
                <w:color w:val="000000"/>
              </w:rPr>
            </w:pPr>
            <w:r w:rsidRPr="00904B25">
              <w:rPr>
                <w:i/>
                <w:color w:val="000000"/>
              </w:rPr>
              <w:t>Analysis article 2</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165A4EA"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3749075"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9D69E1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97C8E8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75DD7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6BEE093"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3BA2B10"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812DF7B"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7141CEB" w14:textId="77777777" w:rsidR="00F216C8" w:rsidRDefault="00F216C8">
            <w:pPr>
              <w:rPr>
                <w:color w:val="000000"/>
              </w:rPr>
            </w:pPr>
            <w:r w:rsidRPr="00F216C8">
              <w:rPr>
                <w:color w:val="0070C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9A635CB"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86A7F18"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89A8718" w14:textId="77777777" w:rsidR="00F216C8" w:rsidRDefault="00F216C8">
            <w:pP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0B3D9996" w14:textId="77777777" w:rsidR="00F216C8" w:rsidRDefault="00F216C8">
            <w:pP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539B841"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25E6843" w14:textId="77777777" w:rsidR="00F216C8" w:rsidRDefault="00F216C8">
            <w:pP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AD2933B" w14:textId="77777777" w:rsidR="00F216C8" w:rsidRDefault="00F216C8">
            <w:pPr>
              <w:rPr>
                <w:color w:val="000000"/>
              </w:rPr>
            </w:pPr>
          </w:p>
        </w:tc>
      </w:tr>
      <w:tr w:rsidR="00904B25" w14:paraId="58E39D22"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915F566" w14:textId="1C7C9193" w:rsidR="00F216C8" w:rsidRPr="00904B25" w:rsidRDefault="00F216C8">
            <w:pPr>
              <w:rPr>
                <w:i/>
                <w:color w:val="000000"/>
              </w:rPr>
            </w:pPr>
            <w:r w:rsidRPr="00904B25">
              <w:rPr>
                <w:i/>
                <w:color w:val="000000"/>
              </w:rPr>
              <w:t>Write articles 1 and 2</w:t>
            </w:r>
            <w:r w:rsidR="00904B25" w:rsidRPr="00904B25">
              <w:rPr>
                <w:i/>
                <w:color w:val="000000"/>
              </w:rPr>
              <w:t xml:space="preserve"> (replace text)</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A7434FA" w14:textId="77777777" w:rsidR="00F216C8" w:rsidRDefault="00F216C8">
            <w:pP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7213C61"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1161BBE"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7833454D"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1F68FC9"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AF6F2C0"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ECB9CB1" w14:textId="77777777" w:rsidR="00F216C8" w:rsidRDefault="00F216C8">
            <w:pPr>
              <w:jc w:val="center"/>
              <w:rPr>
                <w:color w:val="000000"/>
              </w:rPr>
            </w:pPr>
            <w:r>
              <w:rPr>
                <w:color w:val="00000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447368C"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B0489A1" w14:textId="77777777" w:rsidR="00F216C8" w:rsidRDefault="00F216C8">
            <w:pPr>
              <w:jc w:val="center"/>
              <w:rPr>
                <w:color w:val="000000"/>
              </w:rPr>
            </w:pPr>
            <w:r>
              <w:rPr>
                <w:color w:val="00000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820A721"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7B854F6" w14:textId="77777777" w:rsidR="00F216C8" w:rsidRDefault="00F216C8">
            <w:pPr>
              <w:jc w:val="center"/>
              <w:rPr>
                <w:rFonts w:ascii="Times New Roman" w:hAnsi="Times New Roman"/>
                <w:sz w:val="20"/>
                <w:szCs w:val="20"/>
              </w:rPr>
            </w:pPr>
            <w:r>
              <w:rPr>
                <w:rFonts w:ascii="Times New Roman" w:hAnsi="Times New Roman"/>
                <w:sz w:val="20"/>
                <w:szCs w:val="20"/>
              </w:rPr>
              <w:t>x</w:t>
            </w: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5A02F25" w14:textId="77777777" w:rsidR="00F216C8" w:rsidRDefault="00F216C8">
            <w:pPr>
              <w:jc w:val="center"/>
              <w:rPr>
                <w:color w:val="000000"/>
              </w:rPr>
            </w:pPr>
            <w:r>
              <w:rPr>
                <w:color w:val="000000"/>
              </w:rPr>
              <w:t>x</w:t>
            </w: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D3D66BF"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79B9218"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6405AF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DEF858F" w14:textId="77777777" w:rsidR="00F216C8" w:rsidRDefault="00F216C8">
            <w:pPr>
              <w:jc w:val="center"/>
              <w:rPr>
                <w:color w:val="000000"/>
              </w:rPr>
            </w:pPr>
          </w:p>
        </w:tc>
      </w:tr>
      <w:tr w:rsidR="00904B25" w14:paraId="71C899EF"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2F10078E" w14:textId="77777777" w:rsidR="00F216C8" w:rsidRPr="00904B25" w:rsidRDefault="00F216C8">
            <w:pPr>
              <w:rPr>
                <w:i/>
                <w:color w:val="000000"/>
              </w:rPr>
            </w:pPr>
            <w:r w:rsidRPr="00904B25">
              <w:rPr>
                <w:i/>
                <w:color w:val="000000"/>
              </w:rPr>
              <w:t>Etc.</w:t>
            </w: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4FEA323" w14:textId="77777777" w:rsidR="00F216C8" w:rsidRDefault="00F216C8">
            <w:pPr>
              <w:rPr>
                <w:i/>
                <w:iCs/>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7C5334F"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34E1D04"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56BBE89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1D69CEF"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14F3985"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75E5BBD"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79F249E2"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F09566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4450F55"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869D5CA"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3F3BA32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DEE601C"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CEA0FA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A68434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CE9D622" w14:textId="77777777" w:rsidR="00F216C8" w:rsidRDefault="00F216C8">
            <w:pPr>
              <w:jc w:val="center"/>
              <w:rPr>
                <w:color w:val="000000"/>
              </w:rPr>
            </w:pPr>
          </w:p>
        </w:tc>
      </w:tr>
      <w:tr w:rsidR="00904B25" w14:paraId="2FA75B2E"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599CC625"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E6A6470"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029C0537"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680D171"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6EFBA51"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5CB6CE0"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81C90B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5AE96173"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464C5ADC"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467AD7"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CE390E6"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13ABF11"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05C0BE3B"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4E4E82BF"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34FAC4C3"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35B2B7C"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B9FE1D4" w14:textId="77777777" w:rsidR="00F216C8" w:rsidRDefault="00F216C8">
            <w:pPr>
              <w:jc w:val="center"/>
              <w:rPr>
                <w:color w:val="000000"/>
              </w:rPr>
            </w:pPr>
          </w:p>
        </w:tc>
      </w:tr>
      <w:tr w:rsidR="00904B25" w14:paraId="6DFF65AD" w14:textId="77777777" w:rsidTr="00F216C8">
        <w:trPr>
          <w:trHeight w:val="290"/>
        </w:trPr>
        <w:tc>
          <w:tcPr>
            <w:tcW w:w="0" w:type="auto"/>
            <w:tcBorders>
              <w:top w:val="nil"/>
              <w:left w:val="single" w:sz="8" w:space="0" w:color="5B9BD5"/>
              <w:bottom w:val="dashed" w:sz="8" w:space="0" w:color="5B9BD5"/>
              <w:right w:val="single" w:sz="8" w:space="0" w:color="5B9BD5"/>
            </w:tcBorders>
            <w:noWrap/>
            <w:tcMar>
              <w:top w:w="0" w:type="dxa"/>
              <w:left w:w="108" w:type="dxa"/>
              <w:bottom w:w="0" w:type="dxa"/>
              <w:right w:w="108" w:type="dxa"/>
            </w:tcMar>
            <w:vAlign w:val="bottom"/>
          </w:tcPr>
          <w:p w14:paraId="4261D365"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DF7A1CF" w14:textId="77777777" w:rsidR="00F216C8" w:rsidRDefault="00F216C8">
            <w:pP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60074D0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1323D72C"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1027897"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6D92F3E"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44F63710"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4AB3CFA"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284F0655"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7AB2B79A" w14:textId="77777777" w:rsidR="00F216C8" w:rsidRDefault="00F216C8">
            <w:pPr>
              <w:jc w:val="center"/>
              <w:rPr>
                <w:color w:val="00000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353A8F26"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dashed" w:sz="8" w:space="0" w:color="5B9BD5"/>
            </w:tcBorders>
            <w:noWrap/>
            <w:tcMar>
              <w:top w:w="0" w:type="dxa"/>
              <w:left w:w="108" w:type="dxa"/>
              <w:bottom w:w="0" w:type="dxa"/>
              <w:right w:w="108" w:type="dxa"/>
            </w:tcMar>
            <w:vAlign w:val="bottom"/>
          </w:tcPr>
          <w:p w14:paraId="2292768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noWrap/>
            <w:tcMar>
              <w:top w:w="0" w:type="dxa"/>
              <w:left w:w="108" w:type="dxa"/>
              <w:bottom w:w="0" w:type="dxa"/>
              <w:right w:w="108" w:type="dxa"/>
            </w:tcMar>
            <w:vAlign w:val="bottom"/>
          </w:tcPr>
          <w:p w14:paraId="67DADF94"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52C0213B"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2FC7C6ED" w14:textId="77777777" w:rsidR="00F216C8" w:rsidRDefault="00F216C8">
            <w:pPr>
              <w:jc w:val="center"/>
              <w:rPr>
                <w:rFonts w:ascii="Times New Roman" w:hAnsi="Times New Roman"/>
                <w:sz w:val="20"/>
                <w:szCs w:val="2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1E273A8E" w14:textId="77777777" w:rsidR="00F216C8" w:rsidRDefault="00F216C8">
            <w:pPr>
              <w:jc w:val="center"/>
              <w:rPr>
                <w:color w:val="000000"/>
              </w:rPr>
            </w:pPr>
          </w:p>
        </w:tc>
        <w:tc>
          <w:tcPr>
            <w:tcW w:w="0" w:type="auto"/>
            <w:tcBorders>
              <w:top w:val="nil"/>
              <w:left w:val="nil"/>
              <w:bottom w:val="dashed" w:sz="8" w:space="0" w:color="5B9BD5"/>
              <w:right w:val="single" w:sz="8" w:space="0" w:color="5B9BD5"/>
            </w:tcBorders>
            <w:tcMar>
              <w:top w:w="0" w:type="dxa"/>
              <w:left w:w="108" w:type="dxa"/>
              <w:bottom w:w="0" w:type="dxa"/>
              <w:right w:w="108" w:type="dxa"/>
            </w:tcMar>
            <w:vAlign w:val="bottom"/>
          </w:tcPr>
          <w:p w14:paraId="61FE25DC" w14:textId="77777777" w:rsidR="00F216C8" w:rsidRDefault="00F216C8">
            <w:pPr>
              <w:jc w:val="center"/>
              <w:rPr>
                <w:color w:val="000000"/>
              </w:rPr>
            </w:pPr>
          </w:p>
        </w:tc>
      </w:tr>
    </w:tbl>
    <w:p w14:paraId="79EC883E" w14:textId="77777777" w:rsidR="00F216C8" w:rsidRDefault="00F216C8">
      <w:pPr>
        <w:rPr>
          <w:color w:val="00B050"/>
        </w:rPr>
      </w:pPr>
      <w:proofErr w:type="gramStart"/>
      <w:r>
        <w:rPr>
          <w:color w:val="00B050"/>
        </w:rPr>
        <w:t>x</w:t>
      </w:r>
      <w:proofErr w:type="gramEnd"/>
      <w:r>
        <w:rPr>
          <w:color w:val="00B050"/>
        </w:rPr>
        <w:t xml:space="preserve"> interdependent activities </w:t>
      </w:r>
      <w:r w:rsidR="00E40B9E">
        <w:rPr>
          <w:color w:val="00B050"/>
        </w:rPr>
        <w:t>for each sub-objective</w:t>
      </w:r>
      <w:r>
        <w:rPr>
          <w:color w:val="00B050"/>
        </w:rPr>
        <w:t xml:space="preserve"> </w:t>
      </w:r>
    </w:p>
    <w:p w14:paraId="0233B008" w14:textId="77777777" w:rsidR="00CF1BD2" w:rsidRDefault="00CF1BD2">
      <w:pPr>
        <w:rPr>
          <w:color w:val="00B050"/>
        </w:rPr>
      </w:pPr>
    </w:p>
    <w:p w14:paraId="13F4DFFA" w14:textId="77777777" w:rsidR="00CF1BD2" w:rsidRDefault="00CF1BD2">
      <w:pPr>
        <w:rPr>
          <w:color w:val="00B050"/>
        </w:rPr>
      </w:pPr>
    </w:p>
    <w:p w14:paraId="43AA42D4" w14:textId="783E86CF" w:rsidR="00CF1BD2" w:rsidRDefault="00D534D3" w:rsidP="00D534D3">
      <w:pPr>
        <w:pStyle w:val="Heading1"/>
      </w:pPr>
      <w:commentRangeStart w:id="8"/>
      <w:r>
        <w:lastRenderedPageBreak/>
        <w:t>List of supervisor</w:t>
      </w:r>
      <w:r w:rsidR="007B1FF4">
        <w:t>’</w:t>
      </w:r>
      <w:r>
        <w:t xml:space="preserve">s and </w:t>
      </w:r>
      <w:r w:rsidR="0086063E">
        <w:t>main supervisor</w:t>
      </w:r>
      <w:r w:rsidR="007B1FF4">
        <w:t>’</w:t>
      </w:r>
      <w:r w:rsidR="0086063E">
        <w:t xml:space="preserve">s </w:t>
      </w:r>
      <w:r w:rsidR="00CF1BD2" w:rsidRPr="00CF1BD2">
        <w:t xml:space="preserve">experience with </w:t>
      </w:r>
      <w:r w:rsidR="0086063E">
        <w:t xml:space="preserve">or training in </w:t>
      </w:r>
      <w:r w:rsidR="00CF1BD2" w:rsidRPr="00CF1BD2">
        <w:t>PhD supervision</w:t>
      </w:r>
      <w:r w:rsidR="0082721C">
        <w:t xml:space="preserve"> (</w:t>
      </w:r>
      <w:proofErr w:type="spellStart"/>
      <w:r w:rsidR="001A6872">
        <w:t>Veiledere</w:t>
      </w:r>
      <w:proofErr w:type="spellEnd"/>
      <w:r w:rsidR="001A6872">
        <w:t xml:space="preserve"> </w:t>
      </w:r>
      <w:proofErr w:type="spellStart"/>
      <w:proofErr w:type="gramStart"/>
      <w:r w:rsidR="001A6872">
        <w:t>og</w:t>
      </w:r>
      <w:proofErr w:type="spellEnd"/>
      <w:proofErr w:type="gramEnd"/>
      <w:r w:rsidR="001A6872">
        <w:t xml:space="preserve"> </w:t>
      </w:r>
      <w:proofErr w:type="spellStart"/>
      <w:r w:rsidR="001A6872">
        <w:t>erfaring</w:t>
      </w:r>
      <w:proofErr w:type="spellEnd"/>
      <w:r w:rsidR="001A6872">
        <w:t xml:space="preserve"> </w:t>
      </w:r>
      <w:proofErr w:type="spellStart"/>
      <w:r w:rsidR="001A6872">
        <w:t>eller</w:t>
      </w:r>
      <w:proofErr w:type="spellEnd"/>
      <w:r w:rsidR="001A6872">
        <w:t xml:space="preserve"> </w:t>
      </w:r>
      <w:proofErr w:type="spellStart"/>
      <w:r w:rsidR="001A6872">
        <w:t>opplæring</w:t>
      </w:r>
      <w:proofErr w:type="spellEnd"/>
      <w:r w:rsidR="001A6872">
        <w:t xml:space="preserve"> </w:t>
      </w:r>
      <w:proofErr w:type="spellStart"/>
      <w:r w:rsidR="001A6872">
        <w:t>i</w:t>
      </w:r>
      <w:proofErr w:type="spellEnd"/>
      <w:r w:rsidR="001A6872">
        <w:t xml:space="preserve"> </w:t>
      </w:r>
      <w:proofErr w:type="spellStart"/>
      <w:r w:rsidR="001A6872">
        <w:t>Phd</w:t>
      </w:r>
      <w:proofErr w:type="spellEnd"/>
      <w:r w:rsidR="001A6872">
        <w:t xml:space="preserve"> </w:t>
      </w:r>
      <w:proofErr w:type="spellStart"/>
      <w:r w:rsidR="001A6872">
        <w:t>veiledning</w:t>
      </w:r>
      <w:proofErr w:type="spellEnd"/>
      <w:r w:rsidR="001A6872">
        <w:t xml:space="preserve"> for </w:t>
      </w:r>
      <w:proofErr w:type="spellStart"/>
      <w:r w:rsidR="001A6872">
        <w:t>hovedveileder</w:t>
      </w:r>
      <w:proofErr w:type="spellEnd"/>
      <w:r w:rsidR="0082721C">
        <w:t>)</w:t>
      </w:r>
      <w:commentRangeEnd w:id="8"/>
      <w:r>
        <w:rPr>
          <w:rStyle w:val="CommentReference"/>
          <w:rFonts w:ascii="Calibri" w:eastAsiaTheme="minorHAnsi" w:hAnsi="Calibri" w:cs="Times New Roman"/>
          <w:color w:val="auto"/>
        </w:rPr>
        <w:commentReference w:id="8"/>
      </w:r>
    </w:p>
    <w:p w14:paraId="19E2ED20" w14:textId="77777777" w:rsidR="00904B25" w:rsidRPr="001A6872" w:rsidRDefault="00904B25" w:rsidP="00904B25">
      <w:pPr>
        <w:rPr>
          <w:i/>
        </w:rPr>
      </w:pPr>
      <w:r w:rsidRPr="001A6872">
        <w:rPr>
          <w:i/>
        </w:rPr>
        <w:t>(</w:t>
      </w:r>
      <w:proofErr w:type="gramStart"/>
      <w:r w:rsidRPr="001A6872">
        <w:rPr>
          <w:i/>
        </w:rPr>
        <w:t>enter</w:t>
      </w:r>
      <w:proofErr w:type="gramEnd"/>
      <w:r w:rsidRPr="001A6872">
        <w:rPr>
          <w:i/>
        </w:rPr>
        <w:t xml:space="preserve"> info here)</w:t>
      </w:r>
    </w:p>
    <w:p w14:paraId="75D28DC3" w14:textId="77777777" w:rsidR="00F1323F" w:rsidRDefault="00F1323F">
      <w:pPr>
        <w:rPr>
          <w:b/>
        </w:rPr>
      </w:pPr>
    </w:p>
    <w:p w14:paraId="29956E5F" w14:textId="69C7D4EC" w:rsidR="0086063E" w:rsidRDefault="0086063E" w:rsidP="00D534D3">
      <w:pPr>
        <w:pStyle w:val="Heading1"/>
      </w:pPr>
      <w:commentRangeStart w:id="9"/>
      <w:r>
        <w:t>Planned time spent abroad</w:t>
      </w:r>
      <w:r w:rsidR="001A6872">
        <w:t xml:space="preserve"> (</w:t>
      </w:r>
      <w:proofErr w:type="spellStart"/>
      <w:r w:rsidR="001A6872">
        <w:t>Utenlandsopphold</w:t>
      </w:r>
      <w:proofErr w:type="spellEnd"/>
      <w:r w:rsidR="001A6872">
        <w:t>)</w:t>
      </w:r>
      <w:commentRangeEnd w:id="9"/>
      <w:r w:rsidR="00D534D3">
        <w:rPr>
          <w:rStyle w:val="CommentReference"/>
        </w:rPr>
        <w:commentReference w:id="9"/>
      </w:r>
    </w:p>
    <w:p w14:paraId="31AFAAAF" w14:textId="77777777" w:rsidR="00904B25" w:rsidRPr="001A6872" w:rsidRDefault="00904B25" w:rsidP="00904B25">
      <w:pPr>
        <w:rPr>
          <w:i/>
        </w:rPr>
      </w:pPr>
      <w:r w:rsidRPr="001A6872">
        <w:rPr>
          <w:i/>
        </w:rPr>
        <w:t>(</w:t>
      </w:r>
      <w:proofErr w:type="gramStart"/>
      <w:r w:rsidRPr="001A6872">
        <w:rPr>
          <w:i/>
        </w:rPr>
        <w:t>enter</w:t>
      </w:r>
      <w:proofErr w:type="gramEnd"/>
      <w:r w:rsidRPr="001A6872">
        <w:rPr>
          <w:i/>
        </w:rPr>
        <w:t xml:space="preserve"> info here)</w:t>
      </w:r>
    </w:p>
    <w:p w14:paraId="64B80827" w14:textId="77777777" w:rsidR="0086063E" w:rsidRDefault="0086063E" w:rsidP="0086063E">
      <w:pPr>
        <w:rPr>
          <w:b/>
        </w:rPr>
      </w:pPr>
    </w:p>
    <w:p w14:paraId="031DB19D" w14:textId="1908A679" w:rsidR="00F1323F" w:rsidRPr="0086063E" w:rsidRDefault="00F1323F" w:rsidP="00D534D3">
      <w:pPr>
        <w:pStyle w:val="Heading1"/>
      </w:pPr>
      <w:commentRangeStart w:id="10"/>
      <w:r w:rsidRPr="0086063E">
        <w:t>Available budget</w:t>
      </w:r>
      <w:r w:rsidR="001A6872">
        <w:t xml:space="preserve"> for</w:t>
      </w:r>
      <w:r w:rsidRPr="0086063E">
        <w:t xml:space="preserve"> </w:t>
      </w:r>
      <w:r w:rsidR="001A6872" w:rsidRPr="0086063E">
        <w:t xml:space="preserve">personnel and operating costs, source and amount per year </w:t>
      </w:r>
      <w:r w:rsidRPr="0086063E">
        <w:t>(</w:t>
      </w:r>
      <w:proofErr w:type="spellStart"/>
      <w:r w:rsidR="001A6872">
        <w:t>Finansiering</w:t>
      </w:r>
      <w:proofErr w:type="spellEnd"/>
      <w:r w:rsidR="001A6872">
        <w:t xml:space="preserve"> for </w:t>
      </w:r>
      <w:proofErr w:type="spellStart"/>
      <w:r w:rsidR="001A6872">
        <w:t>lønn</w:t>
      </w:r>
      <w:proofErr w:type="spellEnd"/>
      <w:r w:rsidR="001A6872">
        <w:t xml:space="preserve"> </w:t>
      </w:r>
      <w:proofErr w:type="spellStart"/>
      <w:proofErr w:type="gramStart"/>
      <w:r w:rsidR="001A6872">
        <w:t>og</w:t>
      </w:r>
      <w:proofErr w:type="spellEnd"/>
      <w:proofErr w:type="gramEnd"/>
      <w:r w:rsidR="001A6872">
        <w:t xml:space="preserve"> drift, </w:t>
      </w:r>
      <w:proofErr w:type="spellStart"/>
      <w:r w:rsidR="001A6872">
        <w:t>fiansieringskilde</w:t>
      </w:r>
      <w:proofErr w:type="spellEnd"/>
      <w:r w:rsidR="001A6872">
        <w:t xml:space="preserve"> </w:t>
      </w:r>
      <w:proofErr w:type="spellStart"/>
      <w:r w:rsidR="001A6872">
        <w:t>og</w:t>
      </w:r>
      <w:proofErr w:type="spellEnd"/>
      <w:r w:rsidR="001A6872">
        <w:t xml:space="preserve"> </w:t>
      </w:r>
      <w:proofErr w:type="spellStart"/>
      <w:r w:rsidR="001A6872">
        <w:t>kostnad</w:t>
      </w:r>
      <w:proofErr w:type="spellEnd"/>
      <w:r w:rsidR="001A6872">
        <w:t xml:space="preserve"> per </w:t>
      </w:r>
      <w:proofErr w:type="spellStart"/>
      <w:r w:rsidR="001A6872">
        <w:t>år</w:t>
      </w:r>
      <w:proofErr w:type="spellEnd"/>
      <w:r w:rsidR="001A6872">
        <w:t>)</w:t>
      </w:r>
      <w:commentRangeEnd w:id="10"/>
      <w:r w:rsidR="00D534D3">
        <w:rPr>
          <w:rStyle w:val="CommentReference"/>
          <w:rFonts w:ascii="Calibri" w:eastAsiaTheme="minorHAnsi" w:hAnsi="Calibri" w:cs="Times New Roman"/>
          <w:color w:val="auto"/>
        </w:rPr>
        <w:commentReference w:id="10"/>
      </w:r>
    </w:p>
    <w:p w14:paraId="4D9AC02C" w14:textId="77777777" w:rsidR="00904B25" w:rsidRPr="00904B25" w:rsidRDefault="0086063E" w:rsidP="00D534D3">
      <w:pPr>
        <w:pStyle w:val="Heading2"/>
      </w:pPr>
      <w:commentRangeStart w:id="11"/>
      <w:r w:rsidRPr="0086063E">
        <w:t>Funding sources:</w:t>
      </w:r>
      <w:r w:rsidR="00904B25">
        <w:t xml:space="preserve"> </w:t>
      </w:r>
      <w:r w:rsidR="00904B25" w:rsidRPr="00904B25">
        <w:t>(enter info here)</w:t>
      </w:r>
      <w:commentRangeEnd w:id="11"/>
      <w:r w:rsidR="00D534D3">
        <w:rPr>
          <w:rStyle w:val="CommentReference"/>
          <w:rFonts w:ascii="Calibri" w:eastAsiaTheme="minorHAnsi" w:hAnsi="Calibri" w:cs="Times New Roman"/>
          <w:color w:val="auto"/>
        </w:rPr>
        <w:commentReference w:id="11"/>
      </w:r>
    </w:p>
    <w:p w14:paraId="44E83E01" w14:textId="77777777" w:rsidR="0086063E" w:rsidRDefault="0086063E">
      <w:pPr>
        <w:rPr>
          <w:b/>
        </w:rPr>
      </w:pPr>
    </w:p>
    <w:p w14:paraId="6F29D7D8" w14:textId="334A78C6" w:rsidR="00904B25" w:rsidRPr="00904B25" w:rsidRDefault="00904B25">
      <w:r w:rsidRPr="00904B25">
        <w:t>Distribution of funding per year and cost type:</w:t>
      </w:r>
    </w:p>
    <w:tbl>
      <w:tblPr>
        <w:tblStyle w:val="TableGrid"/>
        <w:tblW w:w="0" w:type="auto"/>
        <w:tblLook w:val="04A0" w:firstRow="1" w:lastRow="0" w:firstColumn="1" w:lastColumn="0" w:noHBand="0" w:noVBand="1"/>
      </w:tblPr>
      <w:tblGrid>
        <w:gridCol w:w="2547"/>
        <w:gridCol w:w="1559"/>
        <w:gridCol w:w="1843"/>
        <w:gridCol w:w="1531"/>
        <w:gridCol w:w="1870"/>
      </w:tblGrid>
      <w:tr w:rsidR="0086063E" w:rsidRPr="002B5EE8" w14:paraId="733D59C6" w14:textId="77777777" w:rsidTr="0086063E">
        <w:trPr>
          <w:trHeight w:val="269"/>
        </w:trPr>
        <w:tc>
          <w:tcPr>
            <w:tcW w:w="2547" w:type="dxa"/>
          </w:tcPr>
          <w:p w14:paraId="1C9F9484" w14:textId="77777777" w:rsidR="0086063E" w:rsidRPr="002B5EE8" w:rsidRDefault="0086063E" w:rsidP="0086063E">
            <w:r w:rsidRPr="002B5EE8">
              <w:t>Cost plan(1000 NOK)</w:t>
            </w:r>
          </w:p>
        </w:tc>
        <w:tc>
          <w:tcPr>
            <w:tcW w:w="1559" w:type="dxa"/>
          </w:tcPr>
          <w:p w14:paraId="311151DD" w14:textId="77777777" w:rsidR="0086063E" w:rsidRPr="002B5EE8" w:rsidRDefault="0086063E">
            <w:r w:rsidRPr="002B5EE8">
              <w:t>YEAR</w:t>
            </w:r>
          </w:p>
        </w:tc>
        <w:tc>
          <w:tcPr>
            <w:tcW w:w="1843" w:type="dxa"/>
          </w:tcPr>
          <w:p w14:paraId="007E50D3" w14:textId="77777777" w:rsidR="0086063E" w:rsidRPr="002B5EE8" w:rsidRDefault="0086063E">
            <w:r w:rsidRPr="002B5EE8">
              <w:t>YEAR</w:t>
            </w:r>
          </w:p>
        </w:tc>
        <w:tc>
          <w:tcPr>
            <w:tcW w:w="1531" w:type="dxa"/>
          </w:tcPr>
          <w:p w14:paraId="08EF5159" w14:textId="77777777" w:rsidR="0086063E" w:rsidRPr="002B5EE8" w:rsidRDefault="0086063E">
            <w:r w:rsidRPr="002B5EE8">
              <w:t>YEAR</w:t>
            </w:r>
          </w:p>
        </w:tc>
        <w:tc>
          <w:tcPr>
            <w:tcW w:w="1870" w:type="dxa"/>
          </w:tcPr>
          <w:p w14:paraId="60107AA1" w14:textId="77777777" w:rsidR="0086063E" w:rsidRPr="002B5EE8" w:rsidRDefault="0086063E">
            <w:r w:rsidRPr="002B5EE8">
              <w:t>YEAR</w:t>
            </w:r>
          </w:p>
        </w:tc>
      </w:tr>
      <w:tr w:rsidR="0086063E" w14:paraId="20446D69" w14:textId="77777777" w:rsidTr="0086063E">
        <w:trPr>
          <w:trHeight w:val="269"/>
        </w:trPr>
        <w:tc>
          <w:tcPr>
            <w:tcW w:w="2547" w:type="dxa"/>
          </w:tcPr>
          <w:p w14:paraId="13A9FD04" w14:textId="77777777" w:rsidR="0086063E" w:rsidRPr="0086063E" w:rsidRDefault="0086063E">
            <w:r w:rsidRPr="0086063E">
              <w:t>Personnel</w:t>
            </w:r>
          </w:p>
        </w:tc>
        <w:tc>
          <w:tcPr>
            <w:tcW w:w="1559" w:type="dxa"/>
          </w:tcPr>
          <w:p w14:paraId="44CB3665" w14:textId="76DADA81" w:rsidR="00904B25" w:rsidRPr="00904B25" w:rsidRDefault="00904B25" w:rsidP="00904B25">
            <w:pPr>
              <w:rPr>
                <w:i/>
                <w:lang w:val="nb-NO"/>
              </w:rPr>
            </w:pPr>
            <w:r w:rsidRPr="00904B25">
              <w:rPr>
                <w:i/>
                <w:lang w:val="nb-NO"/>
              </w:rPr>
              <w:t>(</w:t>
            </w:r>
            <w:proofErr w:type="spellStart"/>
            <w:r w:rsidRPr="00904B25">
              <w:rPr>
                <w:i/>
                <w:lang w:val="nb-NO"/>
              </w:rPr>
              <w:t>enter</w:t>
            </w:r>
            <w:proofErr w:type="spellEnd"/>
            <w:r w:rsidRPr="00904B25">
              <w:rPr>
                <w:i/>
                <w:lang w:val="nb-NO"/>
              </w:rPr>
              <w:t xml:space="preserve"> info)</w:t>
            </w:r>
          </w:p>
          <w:p w14:paraId="7B5C2E22" w14:textId="77777777" w:rsidR="0086063E" w:rsidRDefault="0086063E">
            <w:pPr>
              <w:rPr>
                <w:b/>
              </w:rPr>
            </w:pPr>
          </w:p>
        </w:tc>
        <w:tc>
          <w:tcPr>
            <w:tcW w:w="1843" w:type="dxa"/>
          </w:tcPr>
          <w:p w14:paraId="1A62CA96" w14:textId="77777777" w:rsidR="0086063E" w:rsidRDefault="0086063E">
            <w:pPr>
              <w:rPr>
                <w:b/>
              </w:rPr>
            </w:pPr>
          </w:p>
        </w:tc>
        <w:tc>
          <w:tcPr>
            <w:tcW w:w="1531" w:type="dxa"/>
          </w:tcPr>
          <w:p w14:paraId="5B029643" w14:textId="77777777" w:rsidR="0086063E" w:rsidRDefault="0086063E">
            <w:pPr>
              <w:rPr>
                <w:b/>
              </w:rPr>
            </w:pPr>
          </w:p>
        </w:tc>
        <w:tc>
          <w:tcPr>
            <w:tcW w:w="1870" w:type="dxa"/>
          </w:tcPr>
          <w:p w14:paraId="0D4B63E8" w14:textId="77777777" w:rsidR="0086063E" w:rsidRDefault="0086063E">
            <w:pPr>
              <w:rPr>
                <w:b/>
              </w:rPr>
            </w:pPr>
          </w:p>
        </w:tc>
      </w:tr>
      <w:tr w:rsidR="0086063E" w14:paraId="6B2046B0" w14:textId="77777777" w:rsidTr="0086063E">
        <w:trPr>
          <w:trHeight w:val="269"/>
        </w:trPr>
        <w:tc>
          <w:tcPr>
            <w:tcW w:w="2547" w:type="dxa"/>
          </w:tcPr>
          <w:p w14:paraId="7C261C79" w14:textId="77777777" w:rsidR="0086063E" w:rsidRPr="0086063E" w:rsidRDefault="0086063E">
            <w:r w:rsidRPr="0086063E">
              <w:t>Other operating costs</w:t>
            </w:r>
          </w:p>
        </w:tc>
        <w:tc>
          <w:tcPr>
            <w:tcW w:w="1559" w:type="dxa"/>
          </w:tcPr>
          <w:p w14:paraId="5D1F4B29" w14:textId="77777777" w:rsidR="0086063E" w:rsidRDefault="0086063E">
            <w:pPr>
              <w:rPr>
                <w:b/>
              </w:rPr>
            </w:pPr>
          </w:p>
        </w:tc>
        <w:tc>
          <w:tcPr>
            <w:tcW w:w="1843" w:type="dxa"/>
          </w:tcPr>
          <w:p w14:paraId="149351D1" w14:textId="77777777" w:rsidR="0086063E" w:rsidRDefault="0086063E">
            <w:pPr>
              <w:rPr>
                <w:b/>
              </w:rPr>
            </w:pPr>
          </w:p>
        </w:tc>
        <w:tc>
          <w:tcPr>
            <w:tcW w:w="1531" w:type="dxa"/>
          </w:tcPr>
          <w:p w14:paraId="72B6844E" w14:textId="77777777" w:rsidR="0086063E" w:rsidRDefault="0086063E">
            <w:pPr>
              <w:rPr>
                <w:b/>
              </w:rPr>
            </w:pPr>
          </w:p>
        </w:tc>
        <w:tc>
          <w:tcPr>
            <w:tcW w:w="1870" w:type="dxa"/>
          </w:tcPr>
          <w:p w14:paraId="5EFEAC2E" w14:textId="77777777" w:rsidR="0086063E" w:rsidRDefault="0086063E">
            <w:pPr>
              <w:rPr>
                <w:b/>
              </w:rPr>
            </w:pPr>
          </w:p>
        </w:tc>
      </w:tr>
      <w:tr w:rsidR="0086063E" w14:paraId="587ABCD1" w14:textId="77777777" w:rsidTr="0086063E">
        <w:trPr>
          <w:trHeight w:val="269"/>
        </w:trPr>
        <w:tc>
          <w:tcPr>
            <w:tcW w:w="2547" w:type="dxa"/>
          </w:tcPr>
          <w:p w14:paraId="5044AFF1" w14:textId="77777777" w:rsidR="0086063E" w:rsidRPr="0086063E" w:rsidRDefault="0086063E">
            <w:r w:rsidRPr="0086063E">
              <w:t>Other costs</w:t>
            </w:r>
          </w:p>
        </w:tc>
        <w:tc>
          <w:tcPr>
            <w:tcW w:w="1559" w:type="dxa"/>
          </w:tcPr>
          <w:p w14:paraId="761EA0DE" w14:textId="77777777" w:rsidR="0086063E" w:rsidRDefault="0086063E">
            <w:pPr>
              <w:rPr>
                <w:b/>
              </w:rPr>
            </w:pPr>
          </w:p>
        </w:tc>
        <w:tc>
          <w:tcPr>
            <w:tcW w:w="1843" w:type="dxa"/>
          </w:tcPr>
          <w:p w14:paraId="100E4935" w14:textId="77777777" w:rsidR="0086063E" w:rsidRDefault="0086063E">
            <w:pPr>
              <w:rPr>
                <w:b/>
              </w:rPr>
            </w:pPr>
          </w:p>
        </w:tc>
        <w:tc>
          <w:tcPr>
            <w:tcW w:w="1531" w:type="dxa"/>
          </w:tcPr>
          <w:p w14:paraId="0F1B20BE" w14:textId="77777777" w:rsidR="0086063E" w:rsidRDefault="0086063E">
            <w:pPr>
              <w:rPr>
                <w:b/>
              </w:rPr>
            </w:pPr>
          </w:p>
        </w:tc>
        <w:tc>
          <w:tcPr>
            <w:tcW w:w="1870" w:type="dxa"/>
          </w:tcPr>
          <w:p w14:paraId="1EC3CC20" w14:textId="77777777" w:rsidR="0086063E" w:rsidRDefault="0086063E">
            <w:pPr>
              <w:rPr>
                <w:b/>
              </w:rPr>
            </w:pPr>
          </w:p>
        </w:tc>
      </w:tr>
      <w:tr w:rsidR="00D534D3" w14:paraId="348F4434" w14:textId="77777777" w:rsidTr="0086063E">
        <w:trPr>
          <w:trHeight w:val="269"/>
        </w:trPr>
        <w:tc>
          <w:tcPr>
            <w:tcW w:w="2547" w:type="dxa"/>
          </w:tcPr>
          <w:p w14:paraId="006ADBA9" w14:textId="773844DF" w:rsidR="00D534D3" w:rsidRPr="0086063E" w:rsidRDefault="00D534D3">
            <w:r>
              <w:t>SUM</w:t>
            </w:r>
          </w:p>
        </w:tc>
        <w:tc>
          <w:tcPr>
            <w:tcW w:w="1559" w:type="dxa"/>
          </w:tcPr>
          <w:p w14:paraId="1E798BFB" w14:textId="77777777" w:rsidR="00D534D3" w:rsidRDefault="00D534D3">
            <w:pPr>
              <w:rPr>
                <w:b/>
              </w:rPr>
            </w:pPr>
          </w:p>
        </w:tc>
        <w:tc>
          <w:tcPr>
            <w:tcW w:w="1843" w:type="dxa"/>
          </w:tcPr>
          <w:p w14:paraId="37FBEEC2" w14:textId="77777777" w:rsidR="00D534D3" w:rsidRDefault="00D534D3">
            <w:pPr>
              <w:rPr>
                <w:b/>
              </w:rPr>
            </w:pPr>
          </w:p>
        </w:tc>
        <w:tc>
          <w:tcPr>
            <w:tcW w:w="1531" w:type="dxa"/>
          </w:tcPr>
          <w:p w14:paraId="57034DE6" w14:textId="77777777" w:rsidR="00D534D3" w:rsidRDefault="00D534D3">
            <w:pPr>
              <w:rPr>
                <w:b/>
              </w:rPr>
            </w:pPr>
          </w:p>
        </w:tc>
        <w:tc>
          <w:tcPr>
            <w:tcW w:w="1870" w:type="dxa"/>
          </w:tcPr>
          <w:p w14:paraId="34D04261" w14:textId="77777777" w:rsidR="00D534D3" w:rsidRDefault="00D534D3">
            <w:pPr>
              <w:rPr>
                <w:b/>
              </w:rPr>
            </w:pPr>
          </w:p>
        </w:tc>
      </w:tr>
    </w:tbl>
    <w:p w14:paraId="77AA8BEB" w14:textId="77777777" w:rsidR="0086063E" w:rsidRDefault="0086063E">
      <w:pPr>
        <w:rPr>
          <w:b/>
        </w:rPr>
      </w:pPr>
    </w:p>
    <w:p w14:paraId="3E55987F" w14:textId="74C805E4" w:rsidR="002B5EE8" w:rsidRDefault="002B5EE8" w:rsidP="00D534D3">
      <w:pPr>
        <w:pStyle w:val="Heading1"/>
      </w:pPr>
      <w:commentRangeStart w:id="12"/>
      <w:r>
        <w:t>References</w:t>
      </w:r>
      <w:commentRangeEnd w:id="12"/>
      <w:r w:rsidR="00D534D3">
        <w:rPr>
          <w:rStyle w:val="CommentReference"/>
          <w:rFonts w:ascii="Calibri" w:eastAsiaTheme="minorHAnsi" w:hAnsi="Calibri" w:cs="Times New Roman"/>
          <w:color w:val="auto"/>
        </w:rPr>
        <w:commentReference w:id="12"/>
      </w:r>
    </w:p>
    <w:p w14:paraId="4D83E54D" w14:textId="77777777" w:rsidR="00904B25" w:rsidRPr="00904B25" w:rsidRDefault="00904B25" w:rsidP="00904B25">
      <w:pPr>
        <w:rPr>
          <w:i/>
          <w:lang w:val="nb-NO"/>
        </w:rPr>
      </w:pPr>
      <w:r w:rsidRPr="00904B25">
        <w:rPr>
          <w:i/>
          <w:lang w:val="nb-NO"/>
        </w:rPr>
        <w:t>(</w:t>
      </w:r>
      <w:proofErr w:type="spellStart"/>
      <w:r w:rsidRPr="00904B25">
        <w:rPr>
          <w:i/>
          <w:lang w:val="nb-NO"/>
        </w:rPr>
        <w:t>enter</w:t>
      </w:r>
      <w:proofErr w:type="spellEnd"/>
      <w:r w:rsidRPr="00904B25">
        <w:rPr>
          <w:i/>
          <w:lang w:val="nb-NO"/>
        </w:rPr>
        <w:t xml:space="preserve"> info here)</w:t>
      </w:r>
    </w:p>
    <w:p w14:paraId="44FD892A" w14:textId="77777777" w:rsidR="00904B25" w:rsidRPr="00CF1BD2" w:rsidRDefault="00904B25">
      <w:pPr>
        <w:rPr>
          <w:b/>
        </w:rPr>
      </w:pPr>
    </w:p>
    <w:sectPr w:rsidR="00904B25" w:rsidRPr="00CF1BD2">
      <w:headerReference w:type="default" r:id="rId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ystein Skjerve" w:date="2018-01-14T15:04:00Z" w:initials="ES">
    <w:p w14:paraId="22373C27" w14:textId="5C44F6C4" w:rsidR="00CC397D" w:rsidRDefault="00CC397D">
      <w:pPr>
        <w:pStyle w:val="CommentText"/>
      </w:pPr>
      <w:r>
        <w:rPr>
          <w:rStyle w:val="CommentReference"/>
        </w:rPr>
        <w:annotationRef/>
      </w:r>
      <w:r>
        <w:t xml:space="preserve">Overall advice: remember that you have no more than 3 pages to describe your PhD research. </w:t>
      </w:r>
      <w:r w:rsidR="00D534D3">
        <w:t xml:space="preserve"> </w:t>
      </w:r>
      <w:r w:rsidR="00D534D3">
        <w:rPr>
          <w:rStyle w:val="CommentReference"/>
        </w:rPr>
        <w:t xml:space="preserve">Indicate which department at NMBU you will be affiliated with (where your main or internal supervisor will be). Most students submit this in English, but you are also allowed to use Norwegian. </w:t>
      </w:r>
    </w:p>
  </w:comment>
  <w:comment w:id="2" w:author="Eystein Skjerve" w:date="2018-01-14T14:57:00Z" w:initials="ES">
    <w:p w14:paraId="5F299380" w14:textId="4568DFC9" w:rsidR="00CC397D" w:rsidRDefault="00CC397D">
      <w:pPr>
        <w:pStyle w:val="CommentText"/>
      </w:pPr>
      <w:r>
        <w:rPr>
          <w:rStyle w:val="CommentReference"/>
        </w:rPr>
        <w:annotationRef/>
      </w:r>
      <w:r>
        <w:t xml:space="preserve">Please notice that this is the working title of your thesis – not </w:t>
      </w:r>
      <w:r w:rsidR="00D534D3">
        <w:t>the project you are affiliated with (if you are).</w:t>
      </w:r>
    </w:p>
  </w:comment>
  <w:comment w:id="3" w:author="Eystein Skjerve" w:date="2018-01-14T15:00:00Z" w:initials="ES">
    <w:p w14:paraId="2A428BF3" w14:textId="12E1D14C" w:rsidR="00CC397D" w:rsidRDefault="00CC397D">
      <w:pPr>
        <w:pStyle w:val="CommentText"/>
      </w:pPr>
      <w:r>
        <w:rPr>
          <w:rStyle w:val="CommentReference"/>
        </w:rPr>
        <w:annotationRef/>
      </w:r>
      <w:r>
        <w:t>Bring the necessary background to enable the reader to understand the objectives described in the next part</w:t>
      </w:r>
    </w:p>
  </w:comment>
  <w:comment w:id="4" w:author="Eystein Skjerve" w:date="2018-01-14T15:02:00Z" w:initials="ES">
    <w:p w14:paraId="41A31E25" w14:textId="4DB88974" w:rsidR="00CC397D" w:rsidRDefault="00CC397D">
      <w:pPr>
        <w:pStyle w:val="CommentText"/>
      </w:pPr>
      <w:r>
        <w:rPr>
          <w:rStyle w:val="CommentReference"/>
        </w:rPr>
        <w:annotationRef/>
      </w:r>
      <w:r>
        <w:t>Fist formulate a short overall aim for your thesis, then specific objectives. The most easy for you will be to formulate a specific objective for each planned paper. For some projects, there are many work</w:t>
      </w:r>
      <w:r w:rsidR="00D534D3">
        <w:t xml:space="preserve"> </w:t>
      </w:r>
      <w:r>
        <w:t>packages (WP), where you may participate in one or more. Now forget WPs of the project and give your specific objectives.</w:t>
      </w:r>
      <w:r w:rsidR="00D534D3">
        <w:t xml:space="preserve"> </w:t>
      </w:r>
    </w:p>
  </w:comment>
  <w:comment w:id="5" w:author="Eystein Skjerve" w:date="2018-01-14T15:10:00Z" w:initials="ES">
    <w:p w14:paraId="25D27565" w14:textId="13959338" w:rsidR="00D534D3" w:rsidRDefault="00D534D3" w:rsidP="00D534D3">
      <w:pPr>
        <w:pStyle w:val="Heading1"/>
      </w:pPr>
      <w:r>
        <w:rPr>
          <w:rStyle w:val="CommentReference"/>
        </w:rPr>
        <w:annotationRef/>
      </w:r>
      <w:r w:rsidRPr="007B1FF4">
        <w:rPr>
          <w:color w:val="000000" w:themeColor="text1"/>
        </w:rPr>
        <w:t xml:space="preserve">Titles should reflect the objective, but not be </w:t>
      </w:r>
      <w:r w:rsidR="007B1FF4" w:rsidRPr="007B1FF4">
        <w:rPr>
          <w:color w:val="000000" w:themeColor="text1"/>
        </w:rPr>
        <w:t>the</w:t>
      </w:r>
      <w:r w:rsidRPr="007B1FF4">
        <w:rPr>
          <w:color w:val="000000" w:themeColor="text1"/>
        </w:rPr>
        <w:t xml:space="preserve"> </w:t>
      </w:r>
      <w:r w:rsidR="007B1FF4" w:rsidRPr="007B1FF4">
        <w:rPr>
          <w:color w:val="000000" w:themeColor="text1"/>
        </w:rPr>
        <w:t xml:space="preserve">exact </w:t>
      </w:r>
      <w:proofErr w:type="gramStart"/>
      <w:r w:rsidRPr="007B1FF4">
        <w:rPr>
          <w:color w:val="000000" w:themeColor="text1"/>
        </w:rPr>
        <w:t>same</w:t>
      </w:r>
      <w:proofErr w:type="gramEnd"/>
      <w:r w:rsidRPr="007B1FF4">
        <w:rPr>
          <w:color w:val="000000" w:themeColor="text1"/>
        </w:rPr>
        <w:t>. A title is different form the objective.</w:t>
      </w:r>
    </w:p>
  </w:comment>
  <w:comment w:id="6" w:author="Eystein Skjerve" w:date="2018-01-14T15:08:00Z" w:initials="ES">
    <w:p w14:paraId="7C1C9DF8" w14:textId="6D57EC13" w:rsidR="00D534D3" w:rsidRDefault="00D534D3">
      <w:pPr>
        <w:pStyle w:val="CommentText"/>
      </w:pPr>
      <w:r>
        <w:rPr>
          <w:rStyle w:val="CommentReference"/>
        </w:rPr>
        <w:annotationRef/>
      </w:r>
      <w:r>
        <w:rPr>
          <w:rStyle w:val="CommentReference"/>
        </w:rPr>
        <w:t>You do not have space for much details here, but please write enough for t</w:t>
      </w:r>
      <w:r w:rsidR="007B1FF4">
        <w:rPr>
          <w:rStyle w:val="CommentReference"/>
        </w:rPr>
        <w:t>he (hopefully)</w:t>
      </w:r>
      <w:r>
        <w:rPr>
          <w:rStyle w:val="CommentReference"/>
        </w:rPr>
        <w:t xml:space="preserve"> qualified reviewer to understand why you choose these methods. If objectives are formulated for each paper – also describe methods by each paper. If methods are used over more papers, describe for the first paper you use it and then refer to this for subsequent papers. As you have already given objectives and titles of each paper, refer to these as paper 1 etc</w:t>
      </w:r>
      <w:r w:rsidR="007B1FF4">
        <w:rPr>
          <w:rStyle w:val="CommentReference"/>
        </w:rPr>
        <w:t>.</w:t>
      </w:r>
      <w:r>
        <w:rPr>
          <w:rStyle w:val="CommentReference"/>
        </w:rPr>
        <w:t xml:space="preserve"> without repeating the title itself.</w:t>
      </w:r>
    </w:p>
  </w:comment>
  <w:comment w:id="7" w:author="Eystein Skjerve" w:date="2018-01-14T15:14:00Z" w:initials="ES">
    <w:p w14:paraId="6648D76B" w14:textId="77777777" w:rsidR="00D534D3" w:rsidRPr="00423011" w:rsidRDefault="00D534D3">
      <w:pPr>
        <w:pStyle w:val="CommentText"/>
      </w:pPr>
      <w:r>
        <w:rPr>
          <w:rStyle w:val="CommentReference"/>
        </w:rPr>
        <w:annotationRef/>
      </w:r>
      <w:r w:rsidRPr="00423011">
        <w:t>Include running studies 1-x, analysis for articles 1-x, writing for 1-x, courses, and thesis preparation each ending in SMART objectives.)</w:t>
      </w:r>
    </w:p>
    <w:p w14:paraId="7CA24182" w14:textId="42932D85" w:rsidR="00D534D3" w:rsidRPr="00423011" w:rsidRDefault="00D534D3">
      <w:pPr>
        <w:pStyle w:val="CommentText"/>
      </w:pPr>
      <w:r w:rsidRPr="00423011">
        <w:t xml:space="preserve">Use this template or find special templates for </w:t>
      </w:r>
      <w:proofErr w:type="spellStart"/>
      <w:r w:rsidRPr="00423011">
        <w:t>Gannt</w:t>
      </w:r>
      <w:proofErr w:type="spellEnd"/>
      <w:r w:rsidRPr="00423011">
        <w:t xml:space="preserve"> charts available (</w:t>
      </w:r>
      <w:r w:rsidR="00423011" w:rsidRPr="00423011">
        <w:t xml:space="preserve">as the </w:t>
      </w:r>
      <w:proofErr w:type="spellStart"/>
      <w:r w:rsidR="00423011" w:rsidRPr="00423011">
        <w:t>Smartsheet</w:t>
      </w:r>
      <w:proofErr w:type="spellEnd"/>
      <w:r w:rsidR="00423011" w:rsidRPr="00423011">
        <w:t xml:space="preserve"> of </w:t>
      </w:r>
      <w:r w:rsidR="00423011">
        <w:t>MS O</w:t>
      </w:r>
      <w:r w:rsidRPr="00423011">
        <w:t>ffice</w:t>
      </w:r>
      <w:r w:rsidR="00423011" w:rsidRPr="00423011">
        <w:t xml:space="preserve"> https://app.smartsheet.com/b/home</w:t>
      </w:r>
      <w:r w:rsidRPr="00423011">
        <w:t>).</w:t>
      </w:r>
      <w:r w:rsidR="00423011" w:rsidRPr="00423011">
        <w:t xml:space="preserve"> </w:t>
      </w:r>
    </w:p>
  </w:comment>
  <w:comment w:id="8" w:author="Eystein Skjerve" w:date="2018-01-14T15:21:00Z" w:initials="ES">
    <w:p w14:paraId="3FA8DE8F" w14:textId="23983161" w:rsidR="00D534D3" w:rsidRDefault="00D534D3">
      <w:pPr>
        <w:pStyle w:val="CommentText"/>
      </w:pPr>
      <w:r>
        <w:rPr>
          <w:rStyle w:val="CommentReference"/>
        </w:rPr>
        <w:annotationRef/>
      </w:r>
      <w:r>
        <w:t xml:space="preserve">When evaluating the application, NMBU needs to know the supervisor experience of the main supervisor. This is especially important for external PhD students. </w:t>
      </w:r>
    </w:p>
  </w:comment>
  <w:comment w:id="9" w:author="Eystein Skjerve" w:date="2018-01-14T15:22:00Z" w:initials="ES">
    <w:p w14:paraId="20AB1F85" w14:textId="7A3AC387" w:rsidR="00D534D3" w:rsidRPr="00D534D3" w:rsidRDefault="00D534D3" w:rsidP="00D534D3">
      <w:pPr>
        <w:pStyle w:val="Heading1"/>
      </w:pPr>
      <w:r>
        <w:rPr>
          <w:rStyle w:val="CommentReference"/>
        </w:rPr>
        <w:annotationRef/>
      </w:r>
      <w:r w:rsidR="007B1FF4" w:rsidRPr="007B1FF4">
        <w:rPr>
          <w:color w:val="000000" w:themeColor="text1"/>
        </w:rPr>
        <w:t>While there are</w:t>
      </w:r>
      <w:r w:rsidRPr="007B1FF4">
        <w:rPr>
          <w:color w:val="000000" w:themeColor="text1"/>
        </w:rPr>
        <w:t xml:space="preserve"> no formal requirement for stays abroad, NMBU policy is to encourage this. Please indicate if there are plans or established agreements on staying abroad. Where and when…</w:t>
      </w:r>
    </w:p>
  </w:comment>
  <w:comment w:id="10" w:author="Eystein Skjerve" w:date="2018-01-14T15:24:00Z" w:initials="ES">
    <w:p w14:paraId="6C13B526" w14:textId="5B3EE34B" w:rsidR="00D534D3" w:rsidRDefault="00D534D3">
      <w:pPr>
        <w:pStyle w:val="CommentText"/>
      </w:pPr>
      <w:r>
        <w:rPr>
          <w:rStyle w:val="CommentReference"/>
        </w:rPr>
        <w:annotationRef/>
      </w:r>
      <w:r>
        <w:t>For NMBU it is crucial to be informed about the funding of the project, as the Department is responsible for the project. Give necessary details showing that you understand the costs of field work, laboratory costs and other costs. This is especially important if the stipend is a NMBU stipend, where often running costs are limited. If you are associated with an externally funded project, this is easier, as you can to a large extent refer to the budget of the overall project.</w:t>
      </w:r>
    </w:p>
  </w:comment>
  <w:comment w:id="11" w:author="Eystein Skjerve" w:date="2018-01-14T15:28:00Z" w:initials="ES">
    <w:p w14:paraId="16A2943B" w14:textId="59D4CD1E" w:rsidR="00D534D3" w:rsidRDefault="00D534D3">
      <w:pPr>
        <w:pStyle w:val="CommentText"/>
      </w:pPr>
      <w:r>
        <w:rPr>
          <w:rStyle w:val="CommentReference"/>
        </w:rPr>
        <w:annotationRef/>
      </w:r>
      <w:r>
        <w:t>Specify if you are internally (NMBU) funded or state who provides the external funding – including grant number.</w:t>
      </w:r>
    </w:p>
  </w:comment>
  <w:comment w:id="12" w:author="Eystein Skjerve" w:date="2018-01-14T15:29:00Z" w:initials="ES">
    <w:p w14:paraId="44B711E0" w14:textId="20D10E4C" w:rsidR="00D534D3" w:rsidRDefault="00D534D3">
      <w:pPr>
        <w:pStyle w:val="CommentText"/>
      </w:pPr>
      <w:r>
        <w:rPr>
          <w:rStyle w:val="CommentReference"/>
        </w:rPr>
        <w:annotationRef/>
      </w:r>
      <w:r>
        <w:t>Bring key references, but not too many as you have limited space. And – please format references correctly. Hopefully you already use EndNote or other library softw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373C27" w15:done="0"/>
  <w15:commentEx w15:paraId="5F299380" w15:done="0"/>
  <w15:commentEx w15:paraId="2A428BF3" w15:done="0"/>
  <w15:commentEx w15:paraId="41A31E25" w15:done="0"/>
  <w15:commentEx w15:paraId="25D27565" w15:done="0"/>
  <w15:commentEx w15:paraId="7C1C9DF8" w15:done="0"/>
  <w15:commentEx w15:paraId="7CA24182" w15:done="0"/>
  <w15:commentEx w15:paraId="3FA8DE8F" w15:done="0"/>
  <w15:commentEx w15:paraId="20AB1F85" w15:done="0"/>
  <w15:commentEx w15:paraId="6C13B526" w15:done="0"/>
  <w15:commentEx w15:paraId="16A2943B" w15:done="0"/>
  <w15:commentEx w15:paraId="44B711E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66C9F" w14:textId="77777777" w:rsidR="00FB45FE" w:rsidRDefault="00FB45FE" w:rsidP="00904B25">
      <w:r>
        <w:separator/>
      </w:r>
    </w:p>
  </w:endnote>
  <w:endnote w:type="continuationSeparator" w:id="0">
    <w:p w14:paraId="61995D09" w14:textId="77777777" w:rsidR="00FB45FE" w:rsidRDefault="00FB45FE" w:rsidP="00904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C5639" w14:textId="77777777" w:rsidR="00FB45FE" w:rsidRDefault="00FB45FE" w:rsidP="00904B25">
      <w:r>
        <w:separator/>
      </w:r>
    </w:p>
  </w:footnote>
  <w:footnote w:type="continuationSeparator" w:id="0">
    <w:p w14:paraId="1BD8815D" w14:textId="77777777" w:rsidR="00FB45FE" w:rsidRDefault="00FB45FE" w:rsidP="00904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E6AD4" w14:textId="4EB89466" w:rsidR="00904B25" w:rsidRDefault="003D471F" w:rsidP="00904B25">
    <w:pPr>
      <w:spacing w:line="264" w:lineRule="auto"/>
    </w:pPr>
    <w:sdt>
      <w:sdtPr>
        <w:rPr>
          <w:color w:val="5B9BD5" w:themeColor="accent1"/>
          <w:sz w:val="20"/>
          <w:szCs w:val="20"/>
        </w:rPr>
        <w:alias w:val="Title"/>
        <w:id w:val="15524250"/>
        <w:placeholder>
          <w:docPart w:val="59548A29E3AA41878B6160185B70465B"/>
        </w:placeholder>
        <w:dataBinding w:prefixMappings="xmlns:ns0='http://schemas.openxmlformats.org/package/2006/metadata/core-properties' xmlns:ns1='http://purl.org/dc/elements/1.1/'" w:xpath="/ns0:coreProperties[1]/ns1:title[1]" w:storeItemID="{6C3C8BC8-F283-45AE-878A-BAB7291924A1}"/>
        <w:text/>
      </w:sdtPr>
      <w:sdtEndPr/>
      <w:sdtContent>
        <w:r w:rsidR="00904B25" w:rsidRPr="008A576C">
          <w:rPr>
            <w:color w:val="5B9BD5" w:themeColor="accent1"/>
            <w:sz w:val="20"/>
            <w:szCs w:val="20"/>
          </w:rPr>
          <w:t>Application for admission to PhD program</w:t>
        </w:r>
        <w:r w:rsidR="00904B25">
          <w:rPr>
            <w:color w:val="5B9BD5" w:themeColor="accent1"/>
            <w:sz w:val="20"/>
            <w:szCs w:val="20"/>
          </w:rPr>
          <w:t xml:space="preserve"> NMBU Veterinærhøgskolen</w:t>
        </w:r>
        <w:r w:rsidR="00904B25" w:rsidRPr="008A576C">
          <w:rPr>
            <w:color w:val="5B9BD5" w:themeColor="accent1"/>
            <w:sz w:val="20"/>
            <w:szCs w:val="20"/>
          </w:rPr>
          <w:t>, Project description, Applicant Name</w:t>
        </w:r>
      </w:sdtContent>
    </w:sdt>
  </w:p>
  <w:p w14:paraId="7DE9DCAC" w14:textId="4D3A73DB" w:rsidR="00904B25" w:rsidRDefault="00904B25">
    <w:pPr>
      <w:pStyle w:val="Header"/>
    </w:pPr>
  </w:p>
  <w:p w14:paraId="2E96261E" w14:textId="77777777" w:rsidR="00904B25" w:rsidRDefault="00904B25">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ystein Skjerve">
    <w15:presenceInfo w15:providerId="AD" w15:userId="S-1-5-21-2706481372-420203902-3156927383-118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NLQwtjQzszC3tDBU0lEKTi0uzszPAykwrAUAUXqOOiwAAAA="/>
  </w:docVars>
  <w:rsids>
    <w:rsidRoot w:val="00D27175"/>
    <w:rsid w:val="00191CCA"/>
    <w:rsid w:val="001A6872"/>
    <w:rsid w:val="002B5EE8"/>
    <w:rsid w:val="003D471F"/>
    <w:rsid w:val="00423011"/>
    <w:rsid w:val="0048714C"/>
    <w:rsid w:val="007410F9"/>
    <w:rsid w:val="0079376C"/>
    <w:rsid w:val="007B1FF4"/>
    <w:rsid w:val="0082721C"/>
    <w:rsid w:val="0086063E"/>
    <w:rsid w:val="00904B25"/>
    <w:rsid w:val="009319CB"/>
    <w:rsid w:val="00CC397D"/>
    <w:rsid w:val="00CF1BD2"/>
    <w:rsid w:val="00D27175"/>
    <w:rsid w:val="00D534D3"/>
    <w:rsid w:val="00E40B9E"/>
    <w:rsid w:val="00F1323F"/>
    <w:rsid w:val="00F216C8"/>
    <w:rsid w:val="00FB4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4033012"/>
  <w15:chartTrackingRefBased/>
  <w15:docId w15:val="{0276C6C4-90B1-4D5A-A087-9ECB20094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6C8"/>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CC397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34D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32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0B9E"/>
    <w:rPr>
      <w:color w:val="0563C1" w:themeColor="hyperlink"/>
      <w:u w:val="single"/>
    </w:rPr>
  </w:style>
  <w:style w:type="character" w:styleId="CommentReference">
    <w:name w:val="annotation reference"/>
    <w:basedOn w:val="DefaultParagraphFont"/>
    <w:uiPriority w:val="99"/>
    <w:semiHidden/>
    <w:unhideWhenUsed/>
    <w:rsid w:val="00E40B9E"/>
    <w:rPr>
      <w:sz w:val="16"/>
      <w:szCs w:val="16"/>
    </w:rPr>
  </w:style>
  <w:style w:type="paragraph" w:styleId="CommentText">
    <w:name w:val="annotation text"/>
    <w:basedOn w:val="Normal"/>
    <w:link w:val="CommentTextChar"/>
    <w:uiPriority w:val="99"/>
    <w:semiHidden/>
    <w:unhideWhenUsed/>
    <w:rsid w:val="00E40B9E"/>
    <w:rPr>
      <w:sz w:val="20"/>
      <w:szCs w:val="20"/>
    </w:rPr>
  </w:style>
  <w:style w:type="character" w:customStyle="1" w:styleId="CommentTextChar">
    <w:name w:val="Comment Text Char"/>
    <w:basedOn w:val="DefaultParagraphFont"/>
    <w:link w:val="CommentText"/>
    <w:uiPriority w:val="99"/>
    <w:semiHidden/>
    <w:rsid w:val="00E40B9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0B9E"/>
    <w:rPr>
      <w:b/>
      <w:bCs/>
    </w:rPr>
  </w:style>
  <w:style w:type="character" w:customStyle="1" w:styleId="CommentSubjectChar">
    <w:name w:val="Comment Subject Char"/>
    <w:basedOn w:val="CommentTextChar"/>
    <w:link w:val="CommentSubject"/>
    <w:uiPriority w:val="99"/>
    <w:semiHidden/>
    <w:rsid w:val="00E40B9E"/>
    <w:rPr>
      <w:rFonts w:ascii="Calibri" w:hAnsi="Calibri" w:cs="Times New Roman"/>
      <w:b/>
      <w:bCs/>
      <w:sz w:val="20"/>
      <w:szCs w:val="20"/>
    </w:rPr>
  </w:style>
  <w:style w:type="paragraph" w:styleId="BalloonText">
    <w:name w:val="Balloon Text"/>
    <w:basedOn w:val="Normal"/>
    <w:link w:val="BalloonTextChar"/>
    <w:uiPriority w:val="99"/>
    <w:semiHidden/>
    <w:unhideWhenUsed/>
    <w:rsid w:val="00E40B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9E"/>
    <w:rPr>
      <w:rFonts w:ascii="Segoe UI" w:hAnsi="Segoe UI" w:cs="Segoe UI"/>
      <w:sz w:val="18"/>
      <w:szCs w:val="18"/>
    </w:rPr>
  </w:style>
  <w:style w:type="paragraph" w:styleId="Header">
    <w:name w:val="header"/>
    <w:basedOn w:val="Normal"/>
    <w:link w:val="HeaderChar"/>
    <w:uiPriority w:val="99"/>
    <w:unhideWhenUsed/>
    <w:rsid w:val="00904B25"/>
    <w:pPr>
      <w:tabs>
        <w:tab w:val="center" w:pos="4680"/>
        <w:tab w:val="right" w:pos="9360"/>
      </w:tabs>
    </w:pPr>
  </w:style>
  <w:style w:type="character" w:customStyle="1" w:styleId="HeaderChar">
    <w:name w:val="Header Char"/>
    <w:basedOn w:val="DefaultParagraphFont"/>
    <w:link w:val="Header"/>
    <w:uiPriority w:val="99"/>
    <w:rsid w:val="00904B25"/>
    <w:rPr>
      <w:rFonts w:ascii="Calibri" w:hAnsi="Calibri" w:cs="Times New Roman"/>
    </w:rPr>
  </w:style>
  <w:style w:type="paragraph" w:styleId="Footer">
    <w:name w:val="footer"/>
    <w:basedOn w:val="Normal"/>
    <w:link w:val="FooterChar"/>
    <w:uiPriority w:val="99"/>
    <w:unhideWhenUsed/>
    <w:rsid w:val="00904B25"/>
    <w:pPr>
      <w:tabs>
        <w:tab w:val="center" w:pos="4680"/>
        <w:tab w:val="right" w:pos="9360"/>
      </w:tabs>
    </w:pPr>
  </w:style>
  <w:style w:type="character" w:customStyle="1" w:styleId="FooterChar">
    <w:name w:val="Footer Char"/>
    <w:basedOn w:val="DefaultParagraphFont"/>
    <w:link w:val="Footer"/>
    <w:uiPriority w:val="99"/>
    <w:rsid w:val="00904B25"/>
    <w:rPr>
      <w:rFonts w:ascii="Calibri" w:hAnsi="Calibri" w:cs="Times New Roman"/>
    </w:rPr>
  </w:style>
  <w:style w:type="character" w:customStyle="1" w:styleId="Heading1Char">
    <w:name w:val="Heading 1 Char"/>
    <w:basedOn w:val="DefaultParagraphFont"/>
    <w:link w:val="Heading1"/>
    <w:uiPriority w:val="9"/>
    <w:rsid w:val="00CC397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34D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antt_char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548A29E3AA41878B6160185B70465B"/>
        <w:category>
          <w:name w:val="General"/>
          <w:gallery w:val="placeholder"/>
        </w:category>
        <w:types>
          <w:type w:val="bbPlcHdr"/>
        </w:types>
        <w:behaviors>
          <w:behavior w:val="content"/>
        </w:behaviors>
        <w:guid w:val="{4CCE0FDD-DC7A-4FB9-BDF3-6E5586DA4E7D}"/>
      </w:docPartPr>
      <w:docPartBody>
        <w:p w:rsidR="00C76301" w:rsidRDefault="00F443C8" w:rsidP="00F443C8">
          <w:pPr>
            <w:pStyle w:val="59548A29E3AA41878B6160185B70465B"/>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43C8"/>
    <w:rsid w:val="00C76301"/>
    <w:rsid w:val="00F17B18"/>
    <w:rsid w:val="00F44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431B0D2825433A98AC1583886528A4">
    <w:name w:val="31431B0D2825433A98AC1583886528A4"/>
    <w:rsid w:val="00F443C8"/>
  </w:style>
  <w:style w:type="paragraph" w:customStyle="1" w:styleId="F54BAF7477894359A239D6ED971BF3D0">
    <w:name w:val="F54BAF7477894359A239D6ED971BF3D0"/>
    <w:rsid w:val="00F443C8"/>
  </w:style>
  <w:style w:type="paragraph" w:customStyle="1" w:styleId="59548A29E3AA41878B6160185B70465B">
    <w:name w:val="59548A29E3AA41878B6160185B70465B"/>
    <w:rsid w:val="00F443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62</Words>
  <Characters>1499</Characters>
  <Application>Microsoft Office Word</Application>
  <DocSecurity>0</DocSecurity>
  <Lines>12</Lines>
  <Paragraphs>3</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Application for admission to PhD program NMBU Veterinærhøgskolen, Project description, Applicant Name</vt:lpstr>
      <vt:lpstr>Application for admission to PhD program NMBU Veterinærhøgskolen, Project description, Applicant Name</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dmission to PhD program NMBU Veterinærhøgskolen, Project description, Applicant Name</dc:title>
  <dc:subject/>
  <dc:creator>Andrew Michael Janczak</dc:creator>
  <cp:keywords/>
  <dc:description/>
  <cp:lastModifiedBy>Pernille A Nordby</cp:lastModifiedBy>
  <cp:revision>3</cp:revision>
  <dcterms:created xsi:type="dcterms:W3CDTF">2018-04-17T12:03:00Z</dcterms:created>
  <dcterms:modified xsi:type="dcterms:W3CDTF">2018-04-17T12:04:00Z</dcterms:modified>
</cp:coreProperties>
</file>